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FBBC9" w14:textId="6060E295" w:rsidR="00663FCC" w:rsidRDefault="00663FCC" w:rsidP="00663FCC">
      <w:pPr>
        <w:jc w:val="center"/>
      </w:pPr>
      <w:bookmarkStart w:id="0" w:name="_Hlk123906709"/>
      <w:r>
        <w:t>Open Space Arts at Stone Bridge</w:t>
      </w:r>
    </w:p>
    <w:p w14:paraId="6D3F5E3D" w14:textId="09167C94" w:rsidR="005B77B8" w:rsidRDefault="00663FCC" w:rsidP="005B77B8">
      <w:pPr>
        <w:jc w:val="center"/>
      </w:pPr>
      <w:r>
        <w:t>2022 -2023 Tentative Activity Calenda</w:t>
      </w:r>
      <w:r w:rsidR="00F43673">
        <w:t>r</w:t>
      </w:r>
      <w:r w:rsidR="007B2AB4">
        <w:t>*</w:t>
      </w:r>
    </w:p>
    <w:p w14:paraId="14CE318D" w14:textId="19CDDF01" w:rsidR="006011D7" w:rsidRDefault="006011D7" w:rsidP="006011D7">
      <w:r>
        <w:rPr>
          <w:shd w:val="clear" w:color="auto" w:fill="FFFFFF" w:themeFill="background1"/>
        </w:rPr>
        <w:t>*</w:t>
      </w:r>
      <w:r w:rsidRPr="00521DF9">
        <w:rPr>
          <w:shd w:val="clear" w:color="auto" w:fill="FFFFFF" w:themeFill="background1"/>
        </w:rPr>
        <w:t>This calendar is fluid and will be updated every two weeks. Master calendar at OSA will be checked for additions and noted with color coded areas</w:t>
      </w:r>
      <w:r>
        <w:t xml:space="preserve">. </w:t>
      </w:r>
      <w:r w:rsidRPr="009402C1">
        <w:rPr>
          <w:shd w:val="clear" w:color="auto" w:fill="FBE4D5" w:themeFill="accent2" w:themeFillTint="33"/>
        </w:rPr>
        <w:t>Color-coded areas indicate that more information is needed.</w:t>
      </w:r>
      <w:r>
        <w:t xml:space="preserve"> </w:t>
      </w:r>
      <w:r w:rsidRPr="00A755B8">
        <w:rPr>
          <w:shd w:val="clear" w:color="auto" w:fill="D9E2F3" w:themeFill="accent1" w:themeFillTint="33"/>
        </w:rPr>
        <w:t>Designates that early dates for scheduling of events should be in place by the date indicated.</w:t>
      </w:r>
      <w:r>
        <w:t xml:space="preserve"> </w:t>
      </w:r>
      <w:r w:rsidR="00132F48">
        <w:rPr>
          <w:shd w:val="clear" w:color="auto" w:fill="C5E0B3" w:themeFill="accent6" w:themeFillTint="66"/>
        </w:rPr>
        <w:t>S</w:t>
      </w:r>
      <w:r w:rsidRPr="00496AF5">
        <w:rPr>
          <w:shd w:val="clear" w:color="auto" w:fill="C5E0B3" w:themeFill="accent6" w:themeFillTint="66"/>
        </w:rPr>
        <w:t>cheduled classes</w:t>
      </w:r>
      <w:r w:rsidR="00132F48">
        <w:rPr>
          <w:shd w:val="clear" w:color="auto" w:fill="C5E0B3" w:themeFill="accent6" w:themeFillTint="66"/>
        </w:rPr>
        <w:t xml:space="preserve"> and presentations at OSA.</w:t>
      </w:r>
      <w:r>
        <w:rPr>
          <w:shd w:val="clear" w:color="auto" w:fill="C5E0B3" w:themeFill="accent6" w:themeFillTint="66"/>
        </w:rPr>
        <w:t xml:space="preserve"> </w:t>
      </w:r>
    </w:p>
    <w:tbl>
      <w:tblPr>
        <w:tblStyle w:val="TableGrid"/>
        <w:tblpPr w:leftFromText="180" w:rightFromText="180" w:vertAnchor="page" w:horzAnchor="margin" w:tblpY="3464"/>
        <w:tblW w:w="9918" w:type="dxa"/>
        <w:tblLook w:val="04A0" w:firstRow="1" w:lastRow="0" w:firstColumn="1" w:lastColumn="0" w:noHBand="0" w:noVBand="1"/>
      </w:tblPr>
      <w:tblGrid>
        <w:gridCol w:w="1574"/>
        <w:gridCol w:w="2471"/>
        <w:gridCol w:w="1907"/>
        <w:gridCol w:w="2118"/>
        <w:gridCol w:w="1848"/>
      </w:tblGrid>
      <w:tr w:rsidR="006011D7" w14:paraId="3E9CBCFF" w14:textId="77777777" w:rsidTr="00333F08">
        <w:trPr>
          <w:trHeight w:val="729"/>
        </w:trPr>
        <w:tc>
          <w:tcPr>
            <w:tcW w:w="1574" w:type="dxa"/>
          </w:tcPr>
          <w:p w14:paraId="7958415F" w14:textId="77777777" w:rsidR="006011D7" w:rsidRDefault="006011D7" w:rsidP="006011D7">
            <w:bookmarkStart w:id="1" w:name="_Hlk128004499"/>
            <w:bookmarkEnd w:id="0"/>
            <w:r>
              <w:t>Dates</w:t>
            </w:r>
          </w:p>
        </w:tc>
        <w:tc>
          <w:tcPr>
            <w:tcW w:w="2471" w:type="dxa"/>
          </w:tcPr>
          <w:p w14:paraId="49D0D42B" w14:textId="77777777" w:rsidR="006011D7" w:rsidRDefault="006011D7" w:rsidP="006011D7">
            <w:r>
              <w:t>Event/Description</w:t>
            </w:r>
          </w:p>
        </w:tc>
        <w:tc>
          <w:tcPr>
            <w:tcW w:w="1907" w:type="dxa"/>
          </w:tcPr>
          <w:p w14:paraId="6B685CCC" w14:textId="77777777" w:rsidR="006011D7" w:rsidRPr="00A119D2" w:rsidRDefault="006011D7" w:rsidP="006011D7">
            <w:pPr>
              <w:rPr>
                <w:i/>
                <w:iCs/>
              </w:rPr>
            </w:pPr>
            <w:r w:rsidRPr="00A119D2">
              <w:rPr>
                <w:i/>
                <w:iCs/>
              </w:rPr>
              <w:t>Dates and Time</w:t>
            </w:r>
          </w:p>
        </w:tc>
        <w:tc>
          <w:tcPr>
            <w:tcW w:w="2118" w:type="dxa"/>
          </w:tcPr>
          <w:p w14:paraId="1DBCDC85" w14:textId="77777777" w:rsidR="006011D7" w:rsidRDefault="006011D7" w:rsidP="006011D7">
            <w:r>
              <w:t>Contact</w:t>
            </w:r>
          </w:p>
        </w:tc>
        <w:tc>
          <w:tcPr>
            <w:tcW w:w="1848" w:type="dxa"/>
          </w:tcPr>
          <w:p w14:paraId="7164AF0F" w14:textId="77777777" w:rsidR="006011D7" w:rsidRDefault="006011D7" w:rsidP="006011D7">
            <w:r>
              <w:t>Fee</w:t>
            </w:r>
          </w:p>
        </w:tc>
      </w:tr>
      <w:tr w:rsidR="00F732C3" w14:paraId="01C76901" w14:textId="77777777" w:rsidTr="00333F08">
        <w:trPr>
          <w:trHeight w:val="689"/>
        </w:trPr>
        <w:tc>
          <w:tcPr>
            <w:tcW w:w="1574" w:type="dxa"/>
          </w:tcPr>
          <w:p w14:paraId="59365C56" w14:textId="76C4CCDD" w:rsidR="00F732C3" w:rsidRDefault="00F732C3" w:rsidP="00FF76BB">
            <w:r>
              <w:t>March 31, 2023</w:t>
            </w:r>
          </w:p>
        </w:tc>
        <w:tc>
          <w:tcPr>
            <w:tcW w:w="2471" w:type="dxa"/>
          </w:tcPr>
          <w:p w14:paraId="158136B9" w14:textId="51A8B3EE" w:rsidR="00F732C3" w:rsidRDefault="00F732C3" w:rsidP="00FF76BB">
            <w:r>
              <w:t>Emerging Student Art Show Reception</w:t>
            </w:r>
          </w:p>
        </w:tc>
        <w:tc>
          <w:tcPr>
            <w:tcW w:w="1907" w:type="dxa"/>
          </w:tcPr>
          <w:p w14:paraId="191D04C4" w14:textId="7A4DAE92" w:rsidR="00F732C3" w:rsidRDefault="00F732C3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March 31, 2023 at 6:30</w:t>
            </w:r>
          </w:p>
        </w:tc>
        <w:tc>
          <w:tcPr>
            <w:tcW w:w="2118" w:type="dxa"/>
          </w:tcPr>
          <w:p w14:paraId="094C9777" w14:textId="4F159D87" w:rsidR="00F732C3" w:rsidRDefault="00F732C3" w:rsidP="00FF76BB">
            <w:r>
              <w:t>Susan Furr</w:t>
            </w:r>
          </w:p>
        </w:tc>
        <w:tc>
          <w:tcPr>
            <w:tcW w:w="1848" w:type="dxa"/>
          </w:tcPr>
          <w:p w14:paraId="5A5B75EA" w14:textId="77777777" w:rsidR="00F732C3" w:rsidRDefault="00F732C3" w:rsidP="00FF76BB"/>
        </w:tc>
      </w:tr>
      <w:tr w:rsidR="00FF76BB" w14:paraId="74D085CD" w14:textId="77777777" w:rsidTr="00333F08">
        <w:trPr>
          <w:trHeight w:val="689"/>
        </w:trPr>
        <w:tc>
          <w:tcPr>
            <w:tcW w:w="1574" w:type="dxa"/>
          </w:tcPr>
          <w:p w14:paraId="0162327F" w14:textId="77777777" w:rsidR="00FF76BB" w:rsidRDefault="00FF76BB" w:rsidP="00FF76BB">
            <w:bookmarkStart w:id="2" w:name="_Hlk128004140"/>
            <w:bookmarkStart w:id="3" w:name="_Hlk109739948"/>
            <w:bookmarkStart w:id="4" w:name="_Hlk109740000"/>
            <w:bookmarkStart w:id="5" w:name="_Hlk128004598"/>
            <w:bookmarkEnd w:id="1"/>
            <w:r>
              <w:t>April 2023</w:t>
            </w:r>
          </w:p>
        </w:tc>
        <w:tc>
          <w:tcPr>
            <w:tcW w:w="2471" w:type="dxa"/>
          </w:tcPr>
          <w:p w14:paraId="2F37EB3C" w14:textId="1D116E12" w:rsidR="00FF76BB" w:rsidRDefault="00FF76BB" w:rsidP="00FF76BB">
            <w:r>
              <w:t>Emerging Student Art Show (Young Adults ages 15-25)</w:t>
            </w:r>
          </w:p>
        </w:tc>
        <w:tc>
          <w:tcPr>
            <w:tcW w:w="1907" w:type="dxa"/>
          </w:tcPr>
          <w:p w14:paraId="0F482003" w14:textId="497862A0" w:rsidR="00FF76BB" w:rsidRPr="00A119D2" w:rsidRDefault="00FF76BB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March 29-April 30, 2023</w:t>
            </w:r>
          </w:p>
        </w:tc>
        <w:tc>
          <w:tcPr>
            <w:tcW w:w="2118" w:type="dxa"/>
          </w:tcPr>
          <w:p w14:paraId="5D00CF71" w14:textId="7372086D" w:rsidR="00FF76BB" w:rsidRDefault="00FF76BB" w:rsidP="00FF76BB">
            <w:r>
              <w:t>Herb Williams, PWCAC, and OSA Steering Committee</w:t>
            </w:r>
          </w:p>
        </w:tc>
        <w:tc>
          <w:tcPr>
            <w:tcW w:w="1848" w:type="dxa"/>
          </w:tcPr>
          <w:p w14:paraId="03231B07" w14:textId="77777777" w:rsidR="00FF76BB" w:rsidRDefault="00FF76BB" w:rsidP="00FF76BB"/>
        </w:tc>
      </w:tr>
      <w:tr w:rsidR="00F732C3" w14:paraId="11F46A70" w14:textId="77777777" w:rsidTr="00333F08">
        <w:trPr>
          <w:trHeight w:val="689"/>
        </w:trPr>
        <w:tc>
          <w:tcPr>
            <w:tcW w:w="1574" w:type="dxa"/>
          </w:tcPr>
          <w:p w14:paraId="24BCD6BA" w14:textId="02F96BFE" w:rsidR="00F732C3" w:rsidRDefault="00F732C3" w:rsidP="00FF76BB">
            <w:r>
              <w:t>April 1</w:t>
            </w:r>
          </w:p>
        </w:tc>
        <w:tc>
          <w:tcPr>
            <w:tcW w:w="2471" w:type="dxa"/>
          </w:tcPr>
          <w:p w14:paraId="7B86534A" w14:textId="6E90ABF6" w:rsidR="00F732C3" w:rsidRDefault="00F732C3" w:rsidP="00FF76BB">
            <w:r>
              <w:t>Advanced Career Solution</w:t>
            </w:r>
          </w:p>
        </w:tc>
        <w:tc>
          <w:tcPr>
            <w:tcW w:w="1907" w:type="dxa"/>
          </w:tcPr>
          <w:p w14:paraId="6A31674B" w14:textId="77777777" w:rsidR="00F732C3" w:rsidRDefault="00F732C3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April 1, 2023 at 2:00 – 5:00 </w:t>
            </w:r>
          </w:p>
          <w:p w14:paraId="6B364726" w14:textId="3C142636" w:rsidR="00F732C3" w:rsidRPr="00F732C3" w:rsidRDefault="00F732C3" w:rsidP="00FF76BB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GALLERY CLOSED</w:t>
            </w:r>
          </w:p>
        </w:tc>
        <w:tc>
          <w:tcPr>
            <w:tcW w:w="2118" w:type="dxa"/>
          </w:tcPr>
          <w:p w14:paraId="1C547405" w14:textId="1D705266" w:rsidR="00F732C3" w:rsidRDefault="00F732C3" w:rsidP="00FF76BB">
            <w:r>
              <w:t>Herb Williams</w:t>
            </w:r>
          </w:p>
        </w:tc>
        <w:tc>
          <w:tcPr>
            <w:tcW w:w="1848" w:type="dxa"/>
          </w:tcPr>
          <w:p w14:paraId="6EF396FD" w14:textId="77777777" w:rsidR="00F732C3" w:rsidRDefault="00F732C3" w:rsidP="00FF76BB"/>
        </w:tc>
      </w:tr>
      <w:tr w:rsidR="00F732C3" w14:paraId="74D2FDB2" w14:textId="77777777" w:rsidTr="00333F08">
        <w:trPr>
          <w:trHeight w:val="689"/>
        </w:trPr>
        <w:tc>
          <w:tcPr>
            <w:tcW w:w="1574" w:type="dxa"/>
          </w:tcPr>
          <w:p w14:paraId="53EBC98F" w14:textId="6727FCC7" w:rsidR="00F732C3" w:rsidRDefault="00F732C3" w:rsidP="00FF76BB">
            <w:r>
              <w:t>April 1, 2023</w:t>
            </w:r>
          </w:p>
        </w:tc>
        <w:tc>
          <w:tcPr>
            <w:tcW w:w="2471" w:type="dxa"/>
          </w:tcPr>
          <w:p w14:paraId="17A0545C" w14:textId="17EF2EC1" w:rsidR="00F732C3" w:rsidRDefault="00F732C3" w:rsidP="00FF76BB">
            <w:proofErr w:type="spellStart"/>
            <w:r>
              <w:t>Somer’s</w:t>
            </w:r>
            <w:proofErr w:type="spellEnd"/>
            <w:r>
              <w:t xml:space="preserve"> Voices</w:t>
            </w:r>
          </w:p>
        </w:tc>
        <w:tc>
          <w:tcPr>
            <w:tcW w:w="1907" w:type="dxa"/>
          </w:tcPr>
          <w:p w14:paraId="7CD105FD" w14:textId="4E931A8F" w:rsidR="00F732C3" w:rsidRDefault="00F732C3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April 1 – 10:00-1:00; 4/3,4,11,12 at 6:00-9:00pm</w:t>
            </w:r>
          </w:p>
        </w:tc>
        <w:tc>
          <w:tcPr>
            <w:tcW w:w="2118" w:type="dxa"/>
          </w:tcPr>
          <w:p w14:paraId="79DFC06E" w14:textId="269E61ED" w:rsidR="00F732C3" w:rsidRDefault="00F732C3" w:rsidP="00FF76BB">
            <w:r>
              <w:t>Herb Williams</w:t>
            </w:r>
          </w:p>
        </w:tc>
        <w:tc>
          <w:tcPr>
            <w:tcW w:w="1848" w:type="dxa"/>
          </w:tcPr>
          <w:p w14:paraId="17E6302D" w14:textId="77777777" w:rsidR="00F732C3" w:rsidRDefault="00F732C3" w:rsidP="00FF76BB"/>
        </w:tc>
      </w:tr>
      <w:bookmarkEnd w:id="2"/>
      <w:tr w:rsidR="00FF76BB" w14:paraId="4F3FA254" w14:textId="77777777" w:rsidTr="00333F08">
        <w:trPr>
          <w:trHeight w:val="689"/>
        </w:trPr>
        <w:tc>
          <w:tcPr>
            <w:tcW w:w="1574" w:type="dxa"/>
          </w:tcPr>
          <w:p w14:paraId="42BF0D39" w14:textId="2C28448B" w:rsidR="00FF76BB" w:rsidRDefault="00FF76BB" w:rsidP="00FF76BB">
            <w:r>
              <w:t>April 1, 2023</w:t>
            </w:r>
          </w:p>
        </w:tc>
        <w:tc>
          <w:tcPr>
            <w:tcW w:w="2471" w:type="dxa"/>
          </w:tcPr>
          <w:p w14:paraId="366B2DA8" w14:textId="3A3FF98E" w:rsidR="00FF76BB" w:rsidRDefault="00FF76BB" w:rsidP="00FF76BB">
            <w:r>
              <w:t>NAAEP Act SO</w:t>
            </w:r>
          </w:p>
        </w:tc>
        <w:tc>
          <w:tcPr>
            <w:tcW w:w="1907" w:type="dxa"/>
          </w:tcPr>
          <w:p w14:paraId="48C359BA" w14:textId="3EC0309E" w:rsidR="00FF76BB" w:rsidRDefault="00FF76BB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April 1, 2023 at 10:00 – 1:00</w:t>
            </w:r>
          </w:p>
        </w:tc>
        <w:tc>
          <w:tcPr>
            <w:tcW w:w="2118" w:type="dxa"/>
          </w:tcPr>
          <w:p w14:paraId="09560A4B" w14:textId="550D5D49" w:rsidR="00FF76BB" w:rsidRDefault="00FF76BB" w:rsidP="00FF76BB">
            <w:r>
              <w:t>Herb Williams</w:t>
            </w:r>
          </w:p>
        </w:tc>
        <w:tc>
          <w:tcPr>
            <w:tcW w:w="1848" w:type="dxa"/>
          </w:tcPr>
          <w:p w14:paraId="44D58AEE" w14:textId="77777777" w:rsidR="00FF76BB" w:rsidRDefault="00FF76BB" w:rsidP="00FF76BB"/>
        </w:tc>
      </w:tr>
      <w:tr w:rsidR="00FF76BB" w14:paraId="6B90635C" w14:textId="77777777" w:rsidTr="00D50339">
        <w:trPr>
          <w:trHeight w:val="689"/>
        </w:trPr>
        <w:tc>
          <w:tcPr>
            <w:tcW w:w="1574" w:type="dxa"/>
            <w:shd w:val="clear" w:color="auto" w:fill="auto"/>
          </w:tcPr>
          <w:p w14:paraId="2D8C0EFB" w14:textId="00643670" w:rsidR="00FF76BB" w:rsidRDefault="00FF76BB" w:rsidP="00FF76BB">
            <w:r>
              <w:t>April 2, 2023</w:t>
            </w:r>
          </w:p>
        </w:tc>
        <w:tc>
          <w:tcPr>
            <w:tcW w:w="2471" w:type="dxa"/>
            <w:shd w:val="clear" w:color="auto" w:fill="auto"/>
          </w:tcPr>
          <w:p w14:paraId="71276F80" w14:textId="0B3EC587" w:rsidR="00FF76BB" w:rsidRDefault="00FF76BB" w:rsidP="00FF76BB">
            <w:r>
              <w:t>Call to Art – April Showers May Flowers</w:t>
            </w:r>
          </w:p>
        </w:tc>
        <w:tc>
          <w:tcPr>
            <w:tcW w:w="1907" w:type="dxa"/>
            <w:shd w:val="clear" w:color="auto" w:fill="auto"/>
          </w:tcPr>
          <w:p w14:paraId="10ED63CF" w14:textId="40E2B6D9" w:rsidR="00FF76BB" w:rsidRDefault="00FF76BB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Call to Art April 2 – 13, 2023</w:t>
            </w:r>
          </w:p>
        </w:tc>
        <w:tc>
          <w:tcPr>
            <w:tcW w:w="2118" w:type="dxa"/>
            <w:shd w:val="clear" w:color="auto" w:fill="auto"/>
          </w:tcPr>
          <w:p w14:paraId="7E1ABBA9" w14:textId="5DE5CCA2" w:rsidR="00FF76BB" w:rsidRDefault="00FF76BB" w:rsidP="00FF76BB">
            <w:r>
              <w:t>Herb Williams, PWCAC, and OSA Steering Committee</w:t>
            </w:r>
          </w:p>
        </w:tc>
        <w:tc>
          <w:tcPr>
            <w:tcW w:w="1848" w:type="dxa"/>
            <w:shd w:val="clear" w:color="auto" w:fill="auto"/>
          </w:tcPr>
          <w:p w14:paraId="629E3CD3" w14:textId="77777777" w:rsidR="00FF76BB" w:rsidRDefault="00FF76BB" w:rsidP="00FF76BB"/>
        </w:tc>
      </w:tr>
      <w:tr w:rsidR="00F732C3" w14:paraId="026FB824" w14:textId="77777777" w:rsidTr="00F732C3">
        <w:trPr>
          <w:trHeight w:val="689"/>
        </w:trPr>
        <w:tc>
          <w:tcPr>
            <w:tcW w:w="1574" w:type="dxa"/>
            <w:shd w:val="clear" w:color="auto" w:fill="auto"/>
          </w:tcPr>
          <w:p w14:paraId="338A08F6" w14:textId="017B4FA6" w:rsidR="00F732C3" w:rsidRDefault="00F732C3" w:rsidP="00FF76BB">
            <w:r>
              <w:t>April 3, 2023</w:t>
            </w:r>
          </w:p>
        </w:tc>
        <w:tc>
          <w:tcPr>
            <w:tcW w:w="2471" w:type="dxa"/>
            <w:shd w:val="clear" w:color="auto" w:fill="auto"/>
          </w:tcPr>
          <w:p w14:paraId="518699F6" w14:textId="57B5600D" w:rsidR="00F732C3" w:rsidRDefault="00F732C3" w:rsidP="00FF76BB">
            <w:r>
              <w:t>Lift Every Voice Theater</w:t>
            </w:r>
          </w:p>
        </w:tc>
        <w:tc>
          <w:tcPr>
            <w:tcW w:w="1907" w:type="dxa"/>
            <w:shd w:val="clear" w:color="auto" w:fill="auto"/>
          </w:tcPr>
          <w:p w14:paraId="33CD4EFB" w14:textId="577868AF" w:rsidR="00F732C3" w:rsidRDefault="00F732C3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April 3-7, 2023 at 9:00-5:00 back room</w:t>
            </w:r>
          </w:p>
        </w:tc>
        <w:tc>
          <w:tcPr>
            <w:tcW w:w="2118" w:type="dxa"/>
            <w:shd w:val="clear" w:color="auto" w:fill="auto"/>
          </w:tcPr>
          <w:p w14:paraId="1B3282B8" w14:textId="77777777" w:rsidR="00F732C3" w:rsidRDefault="00F732C3" w:rsidP="00FF76BB">
            <w:r>
              <w:t>Herb Williams</w:t>
            </w:r>
          </w:p>
          <w:p w14:paraId="665BBA24" w14:textId="26BAAB5A" w:rsidR="00F732C3" w:rsidRDefault="00F732C3" w:rsidP="00FF76BB">
            <w:r>
              <w:t>Jordan Jones</w:t>
            </w:r>
          </w:p>
        </w:tc>
        <w:tc>
          <w:tcPr>
            <w:tcW w:w="1848" w:type="dxa"/>
            <w:shd w:val="clear" w:color="auto" w:fill="auto"/>
          </w:tcPr>
          <w:p w14:paraId="6800D171" w14:textId="77777777" w:rsidR="00F732C3" w:rsidRDefault="00F732C3" w:rsidP="00FF76BB"/>
        </w:tc>
      </w:tr>
      <w:bookmarkEnd w:id="5"/>
      <w:tr w:rsidR="00FF76BB" w14:paraId="2F7580ED" w14:textId="77777777" w:rsidTr="00333F08">
        <w:trPr>
          <w:trHeight w:val="689"/>
        </w:trPr>
        <w:tc>
          <w:tcPr>
            <w:tcW w:w="1574" w:type="dxa"/>
          </w:tcPr>
          <w:p w14:paraId="33817F29" w14:textId="069BC5DD" w:rsidR="00FF76BB" w:rsidRDefault="00FF76BB" w:rsidP="00FF76BB">
            <w:r>
              <w:t>April 8, 2023</w:t>
            </w:r>
          </w:p>
        </w:tc>
        <w:tc>
          <w:tcPr>
            <w:tcW w:w="2471" w:type="dxa"/>
          </w:tcPr>
          <w:p w14:paraId="09F81B98" w14:textId="2102555A" w:rsidR="00FF76BB" w:rsidRDefault="00FF76BB" w:rsidP="00FF76BB">
            <w:r>
              <w:t>OSA Desk Training Session</w:t>
            </w:r>
          </w:p>
        </w:tc>
        <w:tc>
          <w:tcPr>
            <w:tcW w:w="1907" w:type="dxa"/>
          </w:tcPr>
          <w:p w14:paraId="0E474594" w14:textId="5609BD0C" w:rsidR="00FF76BB" w:rsidRDefault="00FF76BB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April 8, 2023, at 10:00-11:30</w:t>
            </w:r>
          </w:p>
        </w:tc>
        <w:tc>
          <w:tcPr>
            <w:tcW w:w="2118" w:type="dxa"/>
          </w:tcPr>
          <w:p w14:paraId="5F44EA72" w14:textId="66DF048C" w:rsidR="00FF76BB" w:rsidRDefault="00FF76BB" w:rsidP="00FF76BB">
            <w:r>
              <w:t>OSA Steering Committee – Main Gallery</w:t>
            </w:r>
          </w:p>
        </w:tc>
        <w:tc>
          <w:tcPr>
            <w:tcW w:w="1848" w:type="dxa"/>
          </w:tcPr>
          <w:p w14:paraId="71E313A4" w14:textId="77777777" w:rsidR="00FF76BB" w:rsidRDefault="00FF76BB" w:rsidP="00FF76BB"/>
        </w:tc>
      </w:tr>
      <w:tr w:rsidR="00FF76BB" w14:paraId="033F7D2A" w14:textId="77777777" w:rsidTr="00333F08">
        <w:trPr>
          <w:trHeight w:val="689"/>
        </w:trPr>
        <w:tc>
          <w:tcPr>
            <w:tcW w:w="1574" w:type="dxa"/>
          </w:tcPr>
          <w:p w14:paraId="08229569" w14:textId="6B57D063" w:rsidR="00FF76BB" w:rsidRDefault="00FF76BB" w:rsidP="00FF76BB">
            <w:r>
              <w:t>April 18, 2023</w:t>
            </w:r>
          </w:p>
        </w:tc>
        <w:tc>
          <w:tcPr>
            <w:tcW w:w="2471" w:type="dxa"/>
          </w:tcPr>
          <w:p w14:paraId="31CA7F17" w14:textId="4331F914" w:rsidR="00FF76BB" w:rsidRDefault="00FF76BB" w:rsidP="00FF76BB">
            <w:r>
              <w:t xml:space="preserve">Adjudication of May </w:t>
            </w:r>
            <w:r w:rsidR="00660AE0">
              <w:t>April Flowers Bring May Flowers</w:t>
            </w:r>
          </w:p>
        </w:tc>
        <w:tc>
          <w:tcPr>
            <w:tcW w:w="1907" w:type="dxa"/>
          </w:tcPr>
          <w:p w14:paraId="407A53B2" w14:textId="2E824124" w:rsidR="00FF76BB" w:rsidRDefault="00FF76BB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April 18, 2023, backroom</w:t>
            </w:r>
          </w:p>
        </w:tc>
        <w:tc>
          <w:tcPr>
            <w:tcW w:w="2118" w:type="dxa"/>
          </w:tcPr>
          <w:p w14:paraId="2FE9B24D" w14:textId="53E83B91" w:rsidR="00FF76BB" w:rsidRDefault="00FF76BB" w:rsidP="00FF76BB">
            <w:r>
              <w:t>Herb Williams, PWCAC, and OSA Steering Committee</w:t>
            </w:r>
          </w:p>
        </w:tc>
        <w:tc>
          <w:tcPr>
            <w:tcW w:w="1848" w:type="dxa"/>
          </w:tcPr>
          <w:p w14:paraId="3369F742" w14:textId="77777777" w:rsidR="00FF76BB" w:rsidRDefault="00FF76BB" w:rsidP="00FF76BB"/>
        </w:tc>
      </w:tr>
      <w:tr w:rsidR="00FF76BB" w14:paraId="7DC8068C" w14:textId="77777777" w:rsidTr="00333F08">
        <w:trPr>
          <w:trHeight w:val="689"/>
        </w:trPr>
        <w:tc>
          <w:tcPr>
            <w:tcW w:w="1574" w:type="dxa"/>
          </w:tcPr>
          <w:p w14:paraId="00B0D7FF" w14:textId="33CE093F" w:rsidR="00FF76BB" w:rsidRDefault="00FF76BB" w:rsidP="00FF76BB">
            <w:r>
              <w:t>April 20, 2023</w:t>
            </w:r>
          </w:p>
        </w:tc>
        <w:tc>
          <w:tcPr>
            <w:tcW w:w="2471" w:type="dxa"/>
          </w:tcPr>
          <w:p w14:paraId="1B5B0D6F" w14:textId="39887124" w:rsidR="00FF76BB" w:rsidRDefault="00FF76BB" w:rsidP="00FF76BB">
            <w:r>
              <w:t>Notification of May’s Juried Artwork</w:t>
            </w:r>
          </w:p>
        </w:tc>
        <w:tc>
          <w:tcPr>
            <w:tcW w:w="1907" w:type="dxa"/>
          </w:tcPr>
          <w:p w14:paraId="0F1F0CDB" w14:textId="79CBE351" w:rsidR="00FF76BB" w:rsidRDefault="00FF76BB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April 20, 2023</w:t>
            </w:r>
          </w:p>
        </w:tc>
        <w:tc>
          <w:tcPr>
            <w:tcW w:w="2118" w:type="dxa"/>
          </w:tcPr>
          <w:p w14:paraId="353CEF02" w14:textId="0F4205EA" w:rsidR="00FF76BB" w:rsidRDefault="00FF76BB" w:rsidP="00FF76BB">
            <w:r>
              <w:t>Herb Williams, PWCAC, and OSA Steering Committee</w:t>
            </w:r>
          </w:p>
        </w:tc>
        <w:tc>
          <w:tcPr>
            <w:tcW w:w="1848" w:type="dxa"/>
          </w:tcPr>
          <w:p w14:paraId="7DA9FFD2" w14:textId="77777777" w:rsidR="00FF76BB" w:rsidRDefault="00FF76BB" w:rsidP="00FF76BB"/>
        </w:tc>
      </w:tr>
      <w:tr w:rsidR="00FF76BB" w14:paraId="1462AB14" w14:textId="77777777" w:rsidTr="00333F08">
        <w:trPr>
          <w:trHeight w:val="689"/>
        </w:trPr>
        <w:tc>
          <w:tcPr>
            <w:tcW w:w="1574" w:type="dxa"/>
            <w:shd w:val="clear" w:color="auto" w:fill="E2EFD9" w:themeFill="accent6" w:themeFillTint="33"/>
          </w:tcPr>
          <w:p w14:paraId="60521F03" w14:textId="6204FD81" w:rsidR="00FF76BB" w:rsidRDefault="00FF76BB" w:rsidP="00FF76BB">
            <w:r>
              <w:t>April 22, 2023</w:t>
            </w:r>
          </w:p>
        </w:tc>
        <w:tc>
          <w:tcPr>
            <w:tcW w:w="2471" w:type="dxa"/>
            <w:shd w:val="clear" w:color="auto" w:fill="E2EFD9" w:themeFill="accent6" w:themeFillTint="33"/>
          </w:tcPr>
          <w:p w14:paraId="497C9A45" w14:textId="466AC6E1" w:rsidR="00FF76BB" w:rsidRDefault="00DD779C" w:rsidP="00FF76BB">
            <w:r>
              <w:t>PORTFOLIO REVIEW</w:t>
            </w:r>
          </w:p>
        </w:tc>
        <w:tc>
          <w:tcPr>
            <w:tcW w:w="1907" w:type="dxa"/>
            <w:shd w:val="clear" w:color="auto" w:fill="E2EFD9" w:themeFill="accent6" w:themeFillTint="33"/>
          </w:tcPr>
          <w:p w14:paraId="4C371D49" w14:textId="6BBBF92A" w:rsidR="00FF76BB" w:rsidRDefault="00FF76BB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April 22, 2023</w:t>
            </w:r>
            <w:r w:rsidR="00817403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at </w:t>
            </w:r>
            <w:r w:rsidR="00DD779C">
              <w:rPr>
                <w:i/>
                <w:iCs/>
              </w:rPr>
              <w:t>10</w:t>
            </w:r>
            <w:r>
              <w:rPr>
                <w:i/>
                <w:iCs/>
              </w:rPr>
              <w:t xml:space="preserve">:00 – </w:t>
            </w:r>
            <w:r w:rsidR="00DD779C">
              <w:rPr>
                <w:i/>
                <w:iCs/>
              </w:rPr>
              <w:t>12:</w:t>
            </w:r>
            <w:r>
              <w:rPr>
                <w:i/>
                <w:iCs/>
              </w:rPr>
              <w:t>00</w:t>
            </w:r>
          </w:p>
        </w:tc>
        <w:tc>
          <w:tcPr>
            <w:tcW w:w="2118" w:type="dxa"/>
            <w:shd w:val="clear" w:color="auto" w:fill="E2EFD9" w:themeFill="accent6" w:themeFillTint="33"/>
          </w:tcPr>
          <w:p w14:paraId="796B59A6" w14:textId="1904DC61" w:rsidR="00FF76BB" w:rsidRDefault="00DD779C" w:rsidP="00FF76BB">
            <w:r>
              <w:t>OSA Steering Committee</w:t>
            </w:r>
          </w:p>
        </w:tc>
        <w:tc>
          <w:tcPr>
            <w:tcW w:w="1848" w:type="dxa"/>
            <w:shd w:val="clear" w:color="auto" w:fill="E2EFD9" w:themeFill="accent6" w:themeFillTint="33"/>
          </w:tcPr>
          <w:p w14:paraId="265B373B" w14:textId="77777777" w:rsidR="00FF76BB" w:rsidRDefault="00FF76BB" w:rsidP="00FF76BB"/>
        </w:tc>
      </w:tr>
      <w:tr w:rsidR="00FF76BB" w14:paraId="722E0B5A" w14:textId="77777777" w:rsidTr="00333F08">
        <w:trPr>
          <w:trHeight w:val="689"/>
        </w:trPr>
        <w:tc>
          <w:tcPr>
            <w:tcW w:w="1574" w:type="dxa"/>
          </w:tcPr>
          <w:p w14:paraId="7DA7EA0B" w14:textId="09731A2D" w:rsidR="00FF76BB" w:rsidRDefault="00FF76BB" w:rsidP="00FF76BB">
            <w:r>
              <w:t>April 30, 2023</w:t>
            </w:r>
          </w:p>
        </w:tc>
        <w:tc>
          <w:tcPr>
            <w:tcW w:w="2471" w:type="dxa"/>
          </w:tcPr>
          <w:p w14:paraId="2DCA9E02" w14:textId="30CB27CB" w:rsidR="00FF76BB" w:rsidRDefault="00FF76BB" w:rsidP="00FF76BB">
            <w:r>
              <w:t>Pick-up and Drop-off of Artwork</w:t>
            </w:r>
          </w:p>
        </w:tc>
        <w:tc>
          <w:tcPr>
            <w:tcW w:w="1907" w:type="dxa"/>
          </w:tcPr>
          <w:p w14:paraId="511C8FDD" w14:textId="612FE6B8" w:rsidR="00FF76BB" w:rsidRDefault="00FF76BB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April 30, 5:00 – 6:00 and May 1, 12:00 – 2:00</w:t>
            </w:r>
          </w:p>
        </w:tc>
        <w:tc>
          <w:tcPr>
            <w:tcW w:w="2118" w:type="dxa"/>
          </w:tcPr>
          <w:p w14:paraId="4FC7E2A8" w14:textId="4058C573" w:rsidR="00FF76BB" w:rsidRDefault="00FF76BB" w:rsidP="00FF76BB">
            <w:r>
              <w:t>Herb Williams, PWCAC, and OSA Steering Committee</w:t>
            </w:r>
          </w:p>
        </w:tc>
        <w:tc>
          <w:tcPr>
            <w:tcW w:w="1848" w:type="dxa"/>
          </w:tcPr>
          <w:p w14:paraId="424F2AE9" w14:textId="77777777" w:rsidR="00FF76BB" w:rsidRDefault="00FF76BB" w:rsidP="00FF76BB"/>
        </w:tc>
      </w:tr>
      <w:tr w:rsidR="00DD779C" w14:paraId="06048A9D" w14:textId="77777777" w:rsidTr="00D50339">
        <w:trPr>
          <w:trHeight w:val="800"/>
        </w:trPr>
        <w:tc>
          <w:tcPr>
            <w:tcW w:w="1574" w:type="dxa"/>
          </w:tcPr>
          <w:p w14:paraId="74095567" w14:textId="41642F4B" w:rsidR="00DD779C" w:rsidRDefault="00DD779C" w:rsidP="00FF76BB">
            <w:r>
              <w:t>May 2, 2023</w:t>
            </w:r>
          </w:p>
        </w:tc>
        <w:tc>
          <w:tcPr>
            <w:tcW w:w="2471" w:type="dxa"/>
          </w:tcPr>
          <w:p w14:paraId="251E581D" w14:textId="51B9D2AC" w:rsidR="00DD779C" w:rsidRDefault="00DD779C" w:rsidP="00FF76BB">
            <w:r>
              <w:t>CAPAC</w:t>
            </w:r>
          </w:p>
        </w:tc>
        <w:tc>
          <w:tcPr>
            <w:tcW w:w="1907" w:type="dxa"/>
          </w:tcPr>
          <w:p w14:paraId="18272894" w14:textId="2D7B5F77" w:rsidR="00DD779C" w:rsidRDefault="00DD779C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May 2, 4, 9, 11, 16,20, 23</w:t>
            </w:r>
          </w:p>
        </w:tc>
        <w:tc>
          <w:tcPr>
            <w:tcW w:w="2118" w:type="dxa"/>
          </w:tcPr>
          <w:p w14:paraId="314C79A7" w14:textId="77777777" w:rsidR="00DD779C" w:rsidRDefault="00DD779C" w:rsidP="00FF76BB"/>
        </w:tc>
        <w:tc>
          <w:tcPr>
            <w:tcW w:w="1848" w:type="dxa"/>
          </w:tcPr>
          <w:p w14:paraId="5DE3C4DF" w14:textId="77777777" w:rsidR="00DD779C" w:rsidRDefault="00DD779C" w:rsidP="00FF76BB"/>
        </w:tc>
      </w:tr>
      <w:tr w:rsidR="00FF76BB" w14:paraId="262AFD29" w14:textId="77777777" w:rsidTr="00333F08">
        <w:trPr>
          <w:trHeight w:val="689"/>
        </w:trPr>
        <w:tc>
          <w:tcPr>
            <w:tcW w:w="1574" w:type="dxa"/>
          </w:tcPr>
          <w:p w14:paraId="7E9963D8" w14:textId="3CB74DAA" w:rsidR="00FF76BB" w:rsidRDefault="00FF76BB" w:rsidP="00FF76BB">
            <w:r>
              <w:lastRenderedPageBreak/>
              <w:t>May 3, 2023</w:t>
            </w:r>
          </w:p>
        </w:tc>
        <w:tc>
          <w:tcPr>
            <w:tcW w:w="2471" w:type="dxa"/>
          </w:tcPr>
          <w:p w14:paraId="5D98549F" w14:textId="4465A0BC" w:rsidR="00FF76BB" w:rsidRDefault="00D50339" w:rsidP="00FF76BB">
            <w:r>
              <w:t>April Showers Bring May Flowers</w:t>
            </w:r>
            <w:r w:rsidR="00FF76BB">
              <w:t xml:space="preserve"> Art Show</w:t>
            </w:r>
          </w:p>
        </w:tc>
        <w:tc>
          <w:tcPr>
            <w:tcW w:w="1907" w:type="dxa"/>
          </w:tcPr>
          <w:p w14:paraId="37F33B0B" w14:textId="4E44E40D" w:rsidR="00FF76BB" w:rsidRDefault="00FF76BB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May 3 </w:t>
            </w:r>
            <w:r w:rsidR="001D69DE">
              <w:rPr>
                <w:i/>
                <w:iCs/>
              </w:rPr>
              <w:t>– June 18</w:t>
            </w:r>
            <w:r>
              <w:rPr>
                <w:i/>
                <w:iCs/>
              </w:rPr>
              <w:t>, 2023</w:t>
            </w:r>
          </w:p>
        </w:tc>
        <w:tc>
          <w:tcPr>
            <w:tcW w:w="2118" w:type="dxa"/>
          </w:tcPr>
          <w:p w14:paraId="092CE253" w14:textId="7B1B76DE" w:rsidR="00FF76BB" w:rsidRDefault="00FF76BB" w:rsidP="00FF76BB">
            <w:r>
              <w:t>PWCAC Organizations</w:t>
            </w:r>
          </w:p>
        </w:tc>
        <w:tc>
          <w:tcPr>
            <w:tcW w:w="1848" w:type="dxa"/>
          </w:tcPr>
          <w:p w14:paraId="19F34F04" w14:textId="77777777" w:rsidR="00FF76BB" w:rsidRDefault="00FF76BB" w:rsidP="00FF76BB"/>
        </w:tc>
      </w:tr>
      <w:tr w:rsidR="001D69DE" w14:paraId="4249EA7F" w14:textId="77777777" w:rsidTr="00333F08">
        <w:trPr>
          <w:trHeight w:val="689"/>
        </w:trPr>
        <w:tc>
          <w:tcPr>
            <w:tcW w:w="1574" w:type="dxa"/>
          </w:tcPr>
          <w:p w14:paraId="1427C6BB" w14:textId="07347609" w:rsidR="001D69DE" w:rsidRDefault="001D69DE" w:rsidP="00FF76BB">
            <w:r>
              <w:t>May 3, 2023</w:t>
            </w:r>
          </w:p>
        </w:tc>
        <w:tc>
          <w:tcPr>
            <w:tcW w:w="2471" w:type="dxa"/>
          </w:tcPr>
          <w:p w14:paraId="54FFB87E" w14:textId="73CBD954" w:rsidR="001D69DE" w:rsidRDefault="001D69DE" w:rsidP="00FF76BB">
            <w:r>
              <w:t>Spring Exhibit and Projection</w:t>
            </w:r>
          </w:p>
        </w:tc>
        <w:tc>
          <w:tcPr>
            <w:tcW w:w="1907" w:type="dxa"/>
          </w:tcPr>
          <w:p w14:paraId="71559B54" w14:textId="0C468775" w:rsidR="001D69DE" w:rsidRDefault="001D69DE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May 3, 2023</w:t>
            </w:r>
          </w:p>
        </w:tc>
        <w:tc>
          <w:tcPr>
            <w:tcW w:w="2118" w:type="dxa"/>
          </w:tcPr>
          <w:p w14:paraId="4D8C66A2" w14:textId="77777777" w:rsidR="001D69DE" w:rsidRDefault="001D69DE" w:rsidP="00FF76BB">
            <w:r>
              <w:t>Herb Williams</w:t>
            </w:r>
          </w:p>
          <w:p w14:paraId="7C34D262" w14:textId="36B2D84F" w:rsidR="001D69DE" w:rsidRDefault="001D69DE" w:rsidP="00FF76BB">
            <w:r>
              <w:t>PWCAC</w:t>
            </w:r>
          </w:p>
        </w:tc>
        <w:tc>
          <w:tcPr>
            <w:tcW w:w="1848" w:type="dxa"/>
          </w:tcPr>
          <w:p w14:paraId="1177F6F6" w14:textId="77777777" w:rsidR="001D69DE" w:rsidRDefault="001D69DE" w:rsidP="00FF76BB"/>
        </w:tc>
      </w:tr>
      <w:tr w:rsidR="00D50339" w14:paraId="2CCB754F" w14:textId="77777777" w:rsidTr="00333F08">
        <w:trPr>
          <w:trHeight w:val="689"/>
        </w:trPr>
        <w:tc>
          <w:tcPr>
            <w:tcW w:w="1574" w:type="dxa"/>
          </w:tcPr>
          <w:p w14:paraId="040722BE" w14:textId="4563D2C2" w:rsidR="00D50339" w:rsidRDefault="00D50339" w:rsidP="00D50339">
            <w:r>
              <w:t>May 6, 2023</w:t>
            </w:r>
          </w:p>
        </w:tc>
        <w:tc>
          <w:tcPr>
            <w:tcW w:w="2471" w:type="dxa"/>
          </w:tcPr>
          <w:p w14:paraId="20CC94BD" w14:textId="23636BED" w:rsidR="00D50339" w:rsidRDefault="00D50339" w:rsidP="00FF76BB">
            <w:r>
              <w:t>Reception for May’s Art Show Event</w:t>
            </w:r>
          </w:p>
        </w:tc>
        <w:tc>
          <w:tcPr>
            <w:tcW w:w="1907" w:type="dxa"/>
          </w:tcPr>
          <w:p w14:paraId="6372D599" w14:textId="334D417B" w:rsidR="00D50339" w:rsidRDefault="00D50339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May 6, 2023 at 10:00 Total Gallery space</w:t>
            </w:r>
          </w:p>
        </w:tc>
        <w:tc>
          <w:tcPr>
            <w:tcW w:w="2118" w:type="dxa"/>
          </w:tcPr>
          <w:p w14:paraId="6E411C29" w14:textId="77777777" w:rsidR="00D50339" w:rsidRDefault="00D50339" w:rsidP="00FF76BB">
            <w:r>
              <w:t>Herb Williams</w:t>
            </w:r>
          </w:p>
          <w:p w14:paraId="47793E9A" w14:textId="09D00780" w:rsidR="00D50339" w:rsidRDefault="00D50339" w:rsidP="00FF76BB">
            <w:r>
              <w:t>OSA Steering Committee</w:t>
            </w:r>
          </w:p>
        </w:tc>
        <w:tc>
          <w:tcPr>
            <w:tcW w:w="1848" w:type="dxa"/>
          </w:tcPr>
          <w:p w14:paraId="116362A1" w14:textId="77777777" w:rsidR="00D50339" w:rsidRDefault="00D50339" w:rsidP="00FF76BB"/>
        </w:tc>
      </w:tr>
      <w:tr w:rsidR="00FF76BB" w14:paraId="6AF928AB" w14:textId="77777777" w:rsidTr="00333F08">
        <w:trPr>
          <w:trHeight w:val="689"/>
        </w:trPr>
        <w:tc>
          <w:tcPr>
            <w:tcW w:w="1574" w:type="dxa"/>
          </w:tcPr>
          <w:p w14:paraId="4092680C" w14:textId="6294478E" w:rsidR="00FF76BB" w:rsidRDefault="00FF76BB" w:rsidP="00FF76BB">
            <w:r>
              <w:t>May 13, 2023</w:t>
            </w:r>
          </w:p>
        </w:tc>
        <w:tc>
          <w:tcPr>
            <w:tcW w:w="2471" w:type="dxa"/>
          </w:tcPr>
          <w:p w14:paraId="4BAE631C" w14:textId="6B189904" w:rsidR="00FF76BB" w:rsidRDefault="00FF76BB" w:rsidP="00FF76BB">
            <w:r>
              <w:t>OSA Desk Training Session</w:t>
            </w:r>
          </w:p>
        </w:tc>
        <w:tc>
          <w:tcPr>
            <w:tcW w:w="1907" w:type="dxa"/>
          </w:tcPr>
          <w:p w14:paraId="7C1CFF56" w14:textId="25E1CA87" w:rsidR="00FF76BB" w:rsidRDefault="00FF76BB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May 13, 2023, at 10:00-11:30</w:t>
            </w:r>
          </w:p>
        </w:tc>
        <w:tc>
          <w:tcPr>
            <w:tcW w:w="2118" w:type="dxa"/>
          </w:tcPr>
          <w:p w14:paraId="7F7C8218" w14:textId="55A247C9" w:rsidR="00FF76BB" w:rsidRDefault="00FF76BB" w:rsidP="00FF76BB">
            <w:r>
              <w:t>OSA Steering Committee – Main Gallery</w:t>
            </w:r>
          </w:p>
        </w:tc>
        <w:tc>
          <w:tcPr>
            <w:tcW w:w="1848" w:type="dxa"/>
          </w:tcPr>
          <w:p w14:paraId="6697DCA9" w14:textId="77777777" w:rsidR="00FF76BB" w:rsidRDefault="00FF76BB" w:rsidP="00FF76BB"/>
        </w:tc>
      </w:tr>
      <w:tr w:rsidR="00D50339" w14:paraId="1E402C63" w14:textId="77777777" w:rsidTr="00D50339">
        <w:trPr>
          <w:trHeight w:val="689"/>
        </w:trPr>
        <w:tc>
          <w:tcPr>
            <w:tcW w:w="1574" w:type="dxa"/>
            <w:shd w:val="clear" w:color="auto" w:fill="E2EFD9" w:themeFill="accent6" w:themeFillTint="33"/>
          </w:tcPr>
          <w:p w14:paraId="033E8CD6" w14:textId="48A8840D" w:rsidR="00D50339" w:rsidRDefault="00D50339" w:rsidP="00FF76BB">
            <w:r>
              <w:t>May 13, 2023</w:t>
            </w:r>
          </w:p>
        </w:tc>
        <w:tc>
          <w:tcPr>
            <w:tcW w:w="2471" w:type="dxa"/>
            <w:shd w:val="clear" w:color="auto" w:fill="E2EFD9" w:themeFill="accent6" w:themeFillTint="33"/>
          </w:tcPr>
          <w:p w14:paraId="11AD9861" w14:textId="54955119" w:rsidR="00D50339" w:rsidRDefault="00D50339" w:rsidP="00FF76BB">
            <w:r>
              <w:t>Introduction to Watercolors</w:t>
            </w:r>
          </w:p>
        </w:tc>
        <w:tc>
          <w:tcPr>
            <w:tcW w:w="1907" w:type="dxa"/>
            <w:shd w:val="clear" w:color="auto" w:fill="E2EFD9" w:themeFill="accent6" w:themeFillTint="33"/>
          </w:tcPr>
          <w:p w14:paraId="4BBB8247" w14:textId="747B4702" w:rsidR="00D50339" w:rsidRDefault="00D50339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May 13, 2023 at 1:00 – 4:00</w:t>
            </w:r>
          </w:p>
        </w:tc>
        <w:tc>
          <w:tcPr>
            <w:tcW w:w="2118" w:type="dxa"/>
            <w:shd w:val="clear" w:color="auto" w:fill="E2EFD9" w:themeFill="accent6" w:themeFillTint="33"/>
          </w:tcPr>
          <w:p w14:paraId="53FCAEF9" w14:textId="77777777" w:rsidR="00D50339" w:rsidRDefault="00D50339" w:rsidP="00FF76BB">
            <w:r>
              <w:t>Mark Murphy</w:t>
            </w:r>
          </w:p>
          <w:p w14:paraId="7381C1BF" w14:textId="11B558C3" w:rsidR="00D50339" w:rsidRDefault="00D50339" w:rsidP="00FF76BB">
            <w:r>
              <w:t>Back room</w:t>
            </w:r>
          </w:p>
        </w:tc>
        <w:tc>
          <w:tcPr>
            <w:tcW w:w="1848" w:type="dxa"/>
            <w:shd w:val="clear" w:color="auto" w:fill="E2EFD9" w:themeFill="accent6" w:themeFillTint="33"/>
          </w:tcPr>
          <w:p w14:paraId="53F2A210" w14:textId="77777777" w:rsidR="00D50339" w:rsidRDefault="00D50339" w:rsidP="00FF76BB"/>
        </w:tc>
      </w:tr>
      <w:tr w:rsidR="001D69DE" w14:paraId="716C180E" w14:textId="77777777" w:rsidTr="001D69DE">
        <w:trPr>
          <w:trHeight w:val="689"/>
        </w:trPr>
        <w:tc>
          <w:tcPr>
            <w:tcW w:w="1574" w:type="dxa"/>
            <w:shd w:val="clear" w:color="auto" w:fill="auto"/>
          </w:tcPr>
          <w:p w14:paraId="6CBFFEEB" w14:textId="22E08F82" w:rsidR="001D69DE" w:rsidRDefault="001D69DE" w:rsidP="00FF76BB">
            <w:r>
              <w:t>May 15, 2023</w:t>
            </w:r>
          </w:p>
        </w:tc>
        <w:tc>
          <w:tcPr>
            <w:tcW w:w="2471" w:type="dxa"/>
            <w:shd w:val="clear" w:color="auto" w:fill="auto"/>
          </w:tcPr>
          <w:p w14:paraId="1CA37BC7" w14:textId="3DFD0E79" w:rsidR="001D69DE" w:rsidRDefault="001D69DE" w:rsidP="00FF76BB">
            <w:r>
              <w:t>Call for Art June Pride at OSA</w:t>
            </w:r>
          </w:p>
        </w:tc>
        <w:tc>
          <w:tcPr>
            <w:tcW w:w="1907" w:type="dxa"/>
            <w:shd w:val="clear" w:color="auto" w:fill="auto"/>
          </w:tcPr>
          <w:p w14:paraId="46D04541" w14:textId="2E7F1DB7" w:rsidR="001D69DE" w:rsidRDefault="001D69DE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May 15 -26, 2023</w:t>
            </w:r>
          </w:p>
        </w:tc>
        <w:tc>
          <w:tcPr>
            <w:tcW w:w="2118" w:type="dxa"/>
            <w:shd w:val="clear" w:color="auto" w:fill="auto"/>
          </w:tcPr>
          <w:p w14:paraId="3EFD9EC9" w14:textId="3E652D6B" w:rsidR="001D69DE" w:rsidRDefault="00660AE0" w:rsidP="00FF76BB">
            <w:r>
              <w:t>Herb Williams, PWCAC, and OSA Steering Committee</w:t>
            </w:r>
          </w:p>
        </w:tc>
        <w:tc>
          <w:tcPr>
            <w:tcW w:w="1848" w:type="dxa"/>
            <w:shd w:val="clear" w:color="auto" w:fill="auto"/>
          </w:tcPr>
          <w:p w14:paraId="22C16C7F" w14:textId="77777777" w:rsidR="001D69DE" w:rsidRDefault="001D69DE" w:rsidP="00FF76BB"/>
        </w:tc>
      </w:tr>
      <w:tr w:rsidR="00FF76BB" w14:paraId="610DC943" w14:textId="77777777" w:rsidTr="000B7E81">
        <w:trPr>
          <w:trHeight w:val="689"/>
        </w:trPr>
        <w:tc>
          <w:tcPr>
            <w:tcW w:w="1574" w:type="dxa"/>
            <w:shd w:val="clear" w:color="auto" w:fill="E2EFD9" w:themeFill="accent6" w:themeFillTint="33"/>
          </w:tcPr>
          <w:p w14:paraId="16A0E7E6" w14:textId="3A17F72D" w:rsidR="00FF76BB" w:rsidRDefault="00FF76BB" w:rsidP="00FF76BB">
            <w:r>
              <w:t xml:space="preserve">May 20, 2023 </w:t>
            </w:r>
          </w:p>
        </w:tc>
        <w:tc>
          <w:tcPr>
            <w:tcW w:w="2471" w:type="dxa"/>
            <w:shd w:val="clear" w:color="auto" w:fill="E2EFD9" w:themeFill="accent6" w:themeFillTint="33"/>
          </w:tcPr>
          <w:p w14:paraId="35ED2850" w14:textId="485352A1" w:rsidR="00FF76BB" w:rsidRDefault="00FF76BB" w:rsidP="00FF76BB">
            <w:proofErr w:type="spellStart"/>
            <w:r>
              <w:t>Excelsoir</w:t>
            </w:r>
            <w:proofErr w:type="spellEnd"/>
            <w:r>
              <w:t xml:space="preserve"> Voices</w:t>
            </w:r>
          </w:p>
        </w:tc>
        <w:tc>
          <w:tcPr>
            <w:tcW w:w="1907" w:type="dxa"/>
            <w:shd w:val="clear" w:color="auto" w:fill="E2EFD9" w:themeFill="accent6" w:themeFillTint="33"/>
          </w:tcPr>
          <w:p w14:paraId="66306305" w14:textId="07369C1D" w:rsidR="00FF76BB" w:rsidRDefault="00FF76BB" w:rsidP="00FF76BB">
            <w:pPr>
              <w:rPr>
                <w:i/>
                <w:iCs/>
              </w:rPr>
            </w:pPr>
            <w:r>
              <w:rPr>
                <w:i/>
                <w:iCs/>
              </w:rPr>
              <w:t>May 20, 2023</w:t>
            </w:r>
          </w:p>
        </w:tc>
        <w:tc>
          <w:tcPr>
            <w:tcW w:w="2118" w:type="dxa"/>
            <w:shd w:val="clear" w:color="auto" w:fill="E2EFD9" w:themeFill="accent6" w:themeFillTint="33"/>
          </w:tcPr>
          <w:p w14:paraId="45DA23BB" w14:textId="77777777" w:rsidR="00FF76BB" w:rsidRDefault="00FF76BB" w:rsidP="00FF76BB">
            <w:r>
              <w:t>OSA Steering Committee</w:t>
            </w:r>
          </w:p>
          <w:p w14:paraId="6953AE7A" w14:textId="01377400" w:rsidR="00FF76BB" w:rsidRDefault="00FF76BB" w:rsidP="00FF76BB">
            <w:r>
              <w:t xml:space="preserve">Dr. Mary-Hannah </w:t>
            </w:r>
            <w:proofErr w:type="spellStart"/>
            <w:r>
              <w:t>Klontz</w:t>
            </w:r>
            <w:proofErr w:type="spellEnd"/>
          </w:p>
        </w:tc>
        <w:tc>
          <w:tcPr>
            <w:tcW w:w="1848" w:type="dxa"/>
            <w:shd w:val="clear" w:color="auto" w:fill="E2EFD9" w:themeFill="accent6" w:themeFillTint="33"/>
          </w:tcPr>
          <w:p w14:paraId="4A595B3B" w14:textId="77777777" w:rsidR="00FF76BB" w:rsidRDefault="00FF76BB" w:rsidP="00FF76BB"/>
        </w:tc>
      </w:tr>
      <w:tr w:rsidR="00660AE0" w14:paraId="77C81419" w14:textId="77777777" w:rsidTr="00333F08">
        <w:trPr>
          <w:trHeight w:val="689"/>
        </w:trPr>
        <w:tc>
          <w:tcPr>
            <w:tcW w:w="1574" w:type="dxa"/>
          </w:tcPr>
          <w:p w14:paraId="2AAC932B" w14:textId="7A852BCD" w:rsidR="00660AE0" w:rsidRDefault="00660AE0" w:rsidP="00660AE0">
            <w:r>
              <w:t>May 30, 2023</w:t>
            </w:r>
          </w:p>
        </w:tc>
        <w:tc>
          <w:tcPr>
            <w:tcW w:w="2471" w:type="dxa"/>
          </w:tcPr>
          <w:p w14:paraId="399698AF" w14:textId="61EE3FC5" w:rsidR="00660AE0" w:rsidRDefault="00660AE0" w:rsidP="00660AE0">
            <w:r>
              <w:t>Adjudication of June Artwork</w:t>
            </w:r>
          </w:p>
        </w:tc>
        <w:tc>
          <w:tcPr>
            <w:tcW w:w="1907" w:type="dxa"/>
          </w:tcPr>
          <w:p w14:paraId="616C5707" w14:textId="0C1162C7" w:rsidR="00660AE0" w:rsidRDefault="00660AE0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May 30, 2023</w:t>
            </w:r>
          </w:p>
        </w:tc>
        <w:tc>
          <w:tcPr>
            <w:tcW w:w="2118" w:type="dxa"/>
          </w:tcPr>
          <w:p w14:paraId="14537F23" w14:textId="12072996" w:rsidR="00660AE0" w:rsidRDefault="00660AE0" w:rsidP="00660AE0">
            <w:r>
              <w:t>OSA Steering Committee</w:t>
            </w:r>
          </w:p>
        </w:tc>
        <w:tc>
          <w:tcPr>
            <w:tcW w:w="1848" w:type="dxa"/>
          </w:tcPr>
          <w:p w14:paraId="62412227" w14:textId="77777777" w:rsidR="00660AE0" w:rsidRDefault="00660AE0" w:rsidP="00660AE0"/>
        </w:tc>
      </w:tr>
      <w:tr w:rsidR="00660AE0" w14:paraId="750567F0" w14:textId="77777777" w:rsidTr="00333F08">
        <w:trPr>
          <w:trHeight w:val="689"/>
        </w:trPr>
        <w:tc>
          <w:tcPr>
            <w:tcW w:w="1574" w:type="dxa"/>
          </w:tcPr>
          <w:p w14:paraId="2AAC4166" w14:textId="531E80C5" w:rsidR="00660AE0" w:rsidRDefault="00660AE0" w:rsidP="00660AE0">
            <w:r>
              <w:t>May 31, 2023</w:t>
            </w:r>
          </w:p>
        </w:tc>
        <w:tc>
          <w:tcPr>
            <w:tcW w:w="2471" w:type="dxa"/>
          </w:tcPr>
          <w:p w14:paraId="2D55AE49" w14:textId="5B75A75B" w:rsidR="00660AE0" w:rsidRDefault="00660AE0" w:rsidP="00660AE0">
            <w:r>
              <w:t xml:space="preserve">Window Display for Law Day Student Art Show </w:t>
            </w:r>
          </w:p>
        </w:tc>
        <w:tc>
          <w:tcPr>
            <w:tcW w:w="1907" w:type="dxa"/>
          </w:tcPr>
          <w:p w14:paraId="4B0C0441" w14:textId="42BBDE77" w:rsidR="00660AE0" w:rsidRDefault="00660AE0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June 21 – July 23, 2023</w:t>
            </w:r>
          </w:p>
        </w:tc>
        <w:tc>
          <w:tcPr>
            <w:tcW w:w="2118" w:type="dxa"/>
          </w:tcPr>
          <w:p w14:paraId="270C145F" w14:textId="171E5E1E" w:rsidR="00660AE0" w:rsidRDefault="00660AE0" w:rsidP="00660AE0">
            <w:r>
              <w:t>Herb Williams, PWCAC, and OSA Steering Committee</w:t>
            </w:r>
          </w:p>
        </w:tc>
        <w:tc>
          <w:tcPr>
            <w:tcW w:w="1848" w:type="dxa"/>
          </w:tcPr>
          <w:p w14:paraId="1576436D" w14:textId="77777777" w:rsidR="00660AE0" w:rsidRDefault="00660AE0" w:rsidP="00660AE0"/>
        </w:tc>
      </w:tr>
      <w:tr w:rsidR="00660AE0" w14:paraId="5541A9C5" w14:textId="77777777" w:rsidTr="00D50339">
        <w:trPr>
          <w:trHeight w:val="689"/>
        </w:trPr>
        <w:tc>
          <w:tcPr>
            <w:tcW w:w="1574" w:type="dxa"/>
            <w:shd w:val="clear" w:color="auto" w:fill="auto"/>
          </w:tcPr>
          <w:p w14:paraId="681415DB" w14:textId="5D1EFEB2" w:rsidR="00660AE0" w:rsidRDefault="00660AE0" w:rsidP="00660AE0">
            <w:r>
              <w:t>May 31, 2023</w:t>
            </w:r>
          </w:p>
        </w:tc>
        <w:tc>
          <w:tcPr>
            <w:tcW w:w="2471" w:type="dxa"/>
            <w:shd w:val="clear" w:color="auto" w:fill="auto"/>
          </w:tcPr>
          <w:p w14:paraId="65976C77" w14:textId="077D6EFD" w:rsidR="00660AE0" w:rsidRDefault="00660AE0" w:rsidP="00660AE0">
            <w:r>
              <w:t>PWC and PWAS June Pride of OSA</w:t>
            </w:r>
          </w:p>
        </w:tc>
        <w:tc>
          <w:tcPr>
            <w:tcW w:w="1907" w:type="dxa"/>
            <w:shd w:val="clear" w:color="auto" w:fill="auto"/>
          </w:tcPr>
          <w:p w14:paraId="7D28FF5F" w14:textId="26028805" w:rsidR="00660AE0" w:rsidRDefault="00660AE0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May 31 – June 25, 2023</w:t>
            </w:r>
          </w:p>
        </w:tc>
        <w:tc>
          <w:tcPr>
            <w:tcW w:w="2118" w:type="dxa"/>
            <w:shd w:val="clear" w:color="auto" w:fill="auto"/>
          </w:tcPr>
          <w:p w14:paraId="28D9E02A" w14:textId="4A290135" w:rsidR="00660AE0" w:rsidRDefault="00660AE0" w:rsidP="00660AE0">
            <w:r>
              <w:t>Herb Williams, PWCAC, and OSA Steering Committee</w:t>
            </w:r>
          </w:p>
        </w:tc>
        <w:tc>
          <w:tcPr>
            <w:tcW w:w="1848" w:type="dxa"/>
            <w:shd w:val="clear" w:color="auto" w:fill="auto"/>
          </w:tcPr>
          <w:p w14:paraId="49798073" w14:textId="77777777" w:rsidR="00660AE0" w:rsidRDefault="00660AE0" w:rsidP="00660AE0"/>
        </w:tc>
      </w:tr>
      <w:tr w:rsidR="00660AE0" w14:paraId="7D2B9DDB" w14:textId="77777777" w:rsidTr="000B7E81">
        <w:trPr>
          <w:trHeight w:val="689"/>
        </w:trPr>
        <w:tc>
          <w:tcPr>
            <w:tcW w:w="1574" w:type="dxa"/>
            <w:shd w:val="clear" w:color="auto" w:fill="E2EFD9" w:themeFill="accent6" w:themeFillTint="33"/>
          </w:tcPr>
          <w:p w14:paraId="37B771C6" w14:textId="1F87E3D5" w:rsidR="00660AE0" w:rsidRDefault="00660AE0" w:rsidP="00660AE0">
            <w:r>
              <w:t xml:space="preserve">June 2, 2023 </w:t>
            </w:r>
          </w:p>
        </w:tc>
        <w:tc>
          <w:tcPr>
            <w:tcW w:w="2471" w:type="dxa"/>
            <w:shd w:val="clear" w:color="auto" w:fill="E2EFD9" w:themeFill="accent6" w:themeFillTint="33"/>
          </w:tcPr>
          <w:p w14:paraId="13949B2A" w14:textId="595A9E9A" w:rsidR="00660AE0" w:rsidRDefault="00660AE0" w:rsidP="00660AE0">
            <w:proofErr w:type="spellStart"/>
            <w:r>
              <w:t>Excelsoir</w:t>
            </w:r>
            <w:proofErr w:type="spellEnd"/>
            <w:r>
              <w:t xml:space="preserve"> Voices</w:t>
            </w:r>
          </w:p>
        </w:tc>
        <w:tc>
          <w:tcPr>
            <w:tcW w:w="1907" w:type="dxa"/>
            <w:shd w:val="clear" w:color="auto" w:fill="E2EFD9" w:themeFill="accent6" w:themeFillTint="33"/>
          </w:tcPr>
          <w:p w14:paraId="471152C1" w14:textId="4E7E904F" w:rsidR="00660AE0" w:rsidRDefault="00660AE0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June 2, 2023</w:t>
            </w:r>
          </w:p>
        </w:tc>
        <w:tc>
          <w:tcPr>
            <w:tcW w:w="2118" w:type="dxa"/>
            <w:shd w:val="clear" w:color="auto" w:fill="E2EFD9" w:themeFill="accent6" w:themeFillTint="33"/>
          </w:tcPr>
          <w:p w14:paraId="40347508" w14:textId="77777777" w:rsidR="00660AE0" w:rsidRDefault="00660AE0" w:rsidP="00660AE0">
            <w:r>
              <w:t>OSA Steering Committee</w:t>
            </w:r>
          </w:p>
          <w:p w14:paraId="7EA08E4D" w14:textId="377A9564" w:rsidR="00660AE0" w:rsidRDefault="00660AE0" w:rsidP="00660AE0">
            <w:r>
              <w:t xml:space="preserve">Dr. Mary-Hannah </w:t>
            </w:r>
            <w:proofErr w:type="spellStart"/>
            <w:r>
              <w:t>Klontz</w:t>
            </w:r>
            <w:proofErr w:type="spellEnd"/>
          </w:p>
        </w:tc>
        <w:tc>
          <w:tcPr>
            <w:tcW w:w="1848" w:type="dxa"/>
            <w:shd w:val="clear" w:color="auto" w:fill="E2EFD9" w:themeFill="accent6" w:themeFillTint="33"/>
          </w:tcPr>
          <w:p w14:paraId="70801828" w14:textId="68730FAC" w:rsidR="00660AE0" w:rsidRDefault="00660AE0" w:rsidP="00660AE0"/>
        </w:tc>
      </w:tr>
      <w:tr w:rsidR="00660AE0" w14:paraId="3C8062F7" w14:textId="77777777" w:rsidTr="001D69DE">
        <w:trPr>
          <w:trHeight w:val="689"/>
        </w:trPr>
        <w:tc>
          <w:tcPr>
            <w:tcW w:w="1574" w:type="dxa"/>
            <w:shd w:val="clear" w:color="auto" w:fill="auto"/>
          </w:tcPr>
          <w:p w14:paraId="526F2F4E" w14:textId="764D0B02" w:rsidR="00660AE0" w:rsidRDefault="00660AE0" w:rsidP="00660AE0">
            <w:r>
              <w:t>June 3, 2023</w:t>
            </w:r>
          </w:p>
        </w:tc>
        <w:tc>
          <w:tcPr>
            <w:tcW w:w="2471" w:type="dxa"/>
            <w:shd w:val="clear" w:color="auto" w:fill="auto"/>
          </w:tcPr>
          <w:p w14:paraId="0E76A7AB" w14:textId="3DEE290B" w:rsidR="00660AE0" w:rsidRDefault="00660AE0" w:rsidP="00660AE0">
            <w:r>
              <w:t>Notification of June Pride of OSA</w:t>
            </w:r>
          </w:p>
        </w:tc>
        <w:tc>
          <w:tcPr>
            <w:tcW w:w="1907" w:type="dxa"/>
            <w:shd w:val="clear" w:color="auto" w:fill="auto"/>
          </w:tcPr>
          <w:p w14:paraId="790B06E9" w14:textId="665CA4EF" w:rsidR="00660AE0" w:rsidRDefault="00660AE0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June 3, 2023</w:t>
            </w:r>
          </w:p>
        </w:tc>
        <w:tc>
          <w:tcPr>
            <w:tcW w:w="2118" w:type="dxa"/>
            <w:shd w:val="clear" w:color="auto" w:fill="auto"/>
          </w:tcPr>
          <w:p w14:paraId="371516E6" w14:textId="3B54FC6E" w:rsidR="00660AE0" w:rsidRDefault="00660AE0" w:rsidP="00660AE0">
            <w:r>
              <w:t>OSA Steering Committee</w:t>
            </w:r>
          </w:p>
        </w:tc>
        <w:tc>
          <w:tcPr>
            <w:tcW w:w="1848" w:type="dxa"/>
            <w:shd w:val="clear" w:color="auto" w:fill="auto"/>
          </w:tcPr>
          <w:p w14:paraId="3F1C51F1" w14:textId="77777777" w:rsidR="00660AE0" w:rsidRDefault="00660AE0" w:rsidP="00660AE0"/>
        </w:tc>
      </w:tr>
      <w:tr w:rsidR="00660AE0" w14:paraId="14AAB689" w14:textId="77777777" w:rsidTr="00333F08">
        <w:trPr>
          <w:trHeight w:val="689"/>
        </w:trPr>
        <w:tc>
          <w:tcPr>
            <w:tcW w:w="1574" w:type="dxa"/>
          </w:tcPr>
          <w:p w14:paraId="73287C51" w14:textId="24F206AF" w:rsidR="00660AE0" w:rsidRDefault="00660AE0" w:rsidP="00660AE0">
            <w:r>
              <w:t>June 10, 2023</w:t>
            </w:r>
          </w:p>
        </w:tc>
        <w:tc>
          <w:tcPr>
            <w:tcW w:w="2471" w:type="dxa"/>
          </w:tcPr>
          <w:p w14:paraId="73362D9A" w14:textId="5F4D4AE5" w:rsidR="00660AE0" w:rsidRDefault="00660AE0" w:rsidP="00660AE0">
            <w:r>
              <w:t>Taste of Woodbridge</w:t>
            </w:r>
          </w:p>
        </w:tc>
        <w:tc>
          <w:tcPr>
            <w:tcW w:w="1907" w:type="dxa"/>
          </w:tcPr>
          <w:p w14:paraId="008068A8" w14:textId="0446656B" w:rsidR="00660AE0" w:rsidRDefault="00660AE0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Pop-up Shows June 10 @ 11:00-6:00 front of gallery</w:t>
            </w:r>
          </w:p>
        </w:tc>
        <w:tc>
          <w:tcPr>
            <w:tcW w:w="2118" w:type="dxa"/>
          </w:tcPr>
          <w:p w14:paraId="593BA44F" w14:textId="1875DFEB" w:rsidR="00660AE0" w:rsidRDefault="00660AE0" w:rsidP="00660AE0">
            <w:r>
              <w:t>JWC Management, Herb Williams, OSA Steering Committee</w:t>
            </w:r>
          </w:p>
        </w:tc>
        <w:tc>
          <w:tcPr>
            <w:tcW w:w="1848" w:type="dxa"/>
          </w:tcPr>
          <w:p w14:paraId="601B5C24" w14:textId="77777777" w:rsidR="00660AE0" w:rsidRDefault="00660AE0" w:rsidP="00660AE0"/>
        </w:tc>
      </w:tr>
      <w:tr w:rsidR="00660AE0" w14:paraId="4B829A88" w14:textId="77777777" w:rsidTr="00333F08">
        <w:trPr>
          <w:trHeight w:val="689"/>
        </w:trPr>
        <w:tc>
          <w:tcPr>
            <w:tcW w:w="1574" w:type="dxa"/>
          </w:tcPr>
          <w:p w14:paraId="1C40D565" w14:textId="772F58A0" w:rsidR="00660AE0" w:rsidRDefault="00660AE0" w:rsidP="00660AE0">
            <w:r>
              <w:t>June 10, 2023</w:t>
            </w:r>
          </w:p>
        </w:tc>
        <w:tc>
          <w:tcPr>
            <w:tcW w:w="2471" w:type="dxa"/>
          </w:tcPr>
          <w:p w14:paraId="7E474420" w14:textId="4761826D" w:rsidR="00660AE0" w:rsidRDefault="00660AE0" w:rsidP="00660AE0">
            <w:r>
              <w:t>OSA Desk Training Session</w:t>
            </w:r>
          </w:p>
        </w:tc>
        <w:tc>
          <w:tcPr>
            <w:tcW w:w="1907" w:type="dxa"/>
          </w:tcPr>
          <w:p w14:paraId="0F0D87EC" w14:textId="3A52F5B0" w:rsidR="00660AE0" w:rsidRDefault="00660AE0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June 10, 2023 at 10:00-11:30</w:t>
            </w:r>
          </w:p>
        </w:tc>
        <w:tc>
          <w:tcPr>
            <w:tcW w:w="2118" w:type="dxa"/>
          </w:tcPr>
          <w:p w14:paraId="15242BCC" w14:textId="52098A89" w:rsidR="00660AE0" w:rsidRDefault="00660AE0" w:rsidP="00660AE0">
            <w:r>
              <w:t>OSA Steering Committee – Main Gallery</w:t>
            </w:r>
          </w:p>
        </w:tc>
        <w:tc>
          <w:tcPr>
            <w:tcW w:w="1848" w:type="dxa"/>
          </w:tcPr>
          <w:p w14:paraId="27B0FA64" w14:textId="77777777" w:rsidR="00660AE0" w:rsidRDefault="00660AE0" w:rsidP="00660AE0"/>
        </w:tc>
      </w:tr>
      <w:tr w:rsidR="00660AE0" w14:paraId="02230674" w14:textId="77777777" w:rsidTr="00333F08">
        <w:trPr>
          <w:trHeight w:val="689"/>
        </w:trPr>
        <w:tc>
          <w:tcPr>
            <w:tcW w:w="1574" w:type="dxa"/>
          </w:tcPr>
          <w:p w14:paraId="22E634FE" w14:textId="6AE1C01F" w:rsidR="00660AE0" w:rsidRDefault="00660AE0" w:rsidP="00660AE0">
            <w:r>
              <w:t>June 18, 2023</w:t>
            </w:r>
          </w:p>
        </w:tc>
        <w:tc>
          <w:tcPr>
            <w:tcW w:w="2471" w:type="dxa"/>
          </w:tcPr>
          <w:p w14:paraId="748BC438" w14:textId="6A21B632" w:rsidR="00660AE0" w:rsidRDefault="00660AE0" w:rsidP="00660AE0">
            <w:r>
              <w:t>Hanging of June Pride at OSA</w:t>
            </w:r>
          </w:p>
        </w:tc>
        <w:tc>
          <w:tcPr>
            <w:tcW w:w="1907" w:type="dxa"/>
          </w:tcPr>
          <w:p w14:paraId="30F39147" w14:textId="2373BF5D" w:rsidR="00660AE0" w:rsidRDefault="00660AE0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June 18 – June 19, 2023</w:t>
            </w:r>
          </w:p>
        </w:tc>
        <w:tc>
          <w:tcPr>
            <w:tcW w:w="2118" w:type="dxa"/>
          </w:tcPr>
          <w:p w14:paraId="0B19313B" w14:textId="2A810703" w:rsidR="00660AE0" w:rsidRDefault="00660AE0" w:rsidP="00660AE0">
            <w:r>
              <w:t>OSA Steering Committee</w:t>
            </w:r>
          </w:p>
        </w:tc>
        <w:tc>
          <w:tcPr>
            <w:tcW w:w="1848" w:type="dxa"/>
          </w:tcPr>
          <w:p w14:paraId="60824F24" w14:textId="77777777" w:rsidR="00660AE0" w:rsidRDefault="00660AE0" w:rsidP="00660AE0"/>
        </w:tc>
      </w:tr>
      <w:tr w:rsidR="000762B4" w14:paraId="5B085B1B" w14:textId="77777777" w:rsidTr="00333F08">
        <w:trPr>
          <w:trHeight w:val="689"/>
        </w:trPr>
        <w:tc>
          <w:tcPr>
            <w:tcW w:w="1574" w:type="dxa"/>
          </w:tcPr>
          <w:p w14:paraId="7EF0163E" w14:textId="44852671" w:rsidR="000762B4" w:rsidRDefault="000762B4" w:rsidP="00660AE0">
            <w:r>
              <w:t>June 21, 2023</w:t>
            </w:r>
          </w:p>
        </w:tc>
        <w:tc>
          <w:tcPr>
            <w:tcW w:w="2471" w:type="dxa"/>
          </w:tcPr>
          <w:p w14:paraId="5B924DAB" w14:textId="4AC11C31" w:rsidR="000762B4" w:rsidRDefault="000762B4" w:rsidP="00660AE0">
            <w:r>
              <w:t>June Art Show – Pride of OSA</w:t>
            </w:r>
          </w:p>
        </w:tc>
        <w:tc>
          <w:tcPr>
            <w:tcW w:w="1907" w:type="dxa"/>
          </w:tcPr>
          <w:p w14:paraId="16BA90C9" w14:textId="312BA55E" w:rsidR="000762B4" w:rsidRDefault="000762B4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June 21 – July 23, 2023</w:t>
            </w:r>
          </w:p>
        </w:tc>
        <w:tc>
          <w:tcPr>
            <w:tcW w:w="2118" w:type="dxa"/>
          </w:tcPr>
          <w:p w14:paraId="0E512592" w14:textId="6379B0D9" w:rsidR="000762B4" w:rsidRDefault="000762B4" w:rsidP="00660AE0">
            <w:r>
              <w:t>Herb Williams, OSA Steering Committee</w:t>
            </w:r>
          </w:p>
        </w:tc>
        <w:tc>
          <w:tcPr>
            <w:tcW w:w="1848" w:type="dxa"/>
          </w:tcPr>
          <w:p w14:paraId="5A1B0E81" w14:textId="77777777" w:rsidR="000762B4" w:rsidRDefault="000762B4" w:rsidP="00660AE0"/>
        </w:tc>
      </w:tr>
      <w:tr w:rsidR="000762B4" w14:paraId="756C0D98" w14:textId="77777777" w:rsidTr="00333F08">
        <w:trPr>
          <w:trHeight w:val="689"/>
        </w:trPr>
        <w:tc>
          <w:tcPr>
            <w:tcW w:w="1574" w:type="dxa"/>
          </w:tcPr>
          <w:p w14:paraId="68F659B0" w14:textId="6E3D9E1B" w:rsidR="000762B4" w:rsidRDefault="000762B4" w:rsidP="000762B4">
            <w:r>
              <w:lastRenderedPageBreak/>
              <w:t>June 23, 2023</w:t>
            </w:r>
          </w:p>
        </w:tc>
        <w:tc>
          <w:tcPr>
            <w:tcW w:w="2471" w:type="dxa"/>
          </w:tcPr>
          <w:p w14:paraId="4DDB9A77" w14:textId="4CE754A3" w:rsidR="000762B4" w:rsidRDefault="000762B4" w:rsidP="000762B4">
            <w:r>
              <w:t>Reception for Pride at OSA</w:t>
            </w:r>
          </w:p>
        </w:tc>
        <w:tc>
          <w:tcPr>
            <w:tcW w:w="1907" w:type="dxa"/>
          </w:tcPr>
          <w:p w14:paraId="7CC1A5C9" w14:textId="40E606FE" w:rsidR="000762B4" w:rsidRDefault="000762B4" w:rsidP="000762B4">
            <w:pPr>
              <w:rPr>
                <w:i/>
                <w:iCs/>
              </w:rPr>
            </w:pPr>
            <w:r>
              <w:rPr>
                <w:i/>
                <w:iCs/>
              </w:rPr>
              <w:t>June 2</w:t>
            </w:r>
            <w:r w:rsidR="00382C1C">
              <w:rPr>
                <w:i/>
                <w:iCs/>
              </w:rPr>
              <w:t>3</w:t>
            </w:r>
            <w:r>
              <w:rPr>
                <w:i/>
                <w:iCs/>
              </w:rPr>
              <w:t>, 2023 at 6:30</w:t>
            </w:r>
          </w:p>
        </w:tc>
        <w:tc>
          <w:tcPr>
            <w:tcW w:w="2118" w:type="dxa"/>
          </w:tcPr>
          <w:p w14:paraId="2C021911" w14:textId="5A2702F5" w:rsidR="000762B4" w:rsidRDefault="000762B4" w:rsidP="000762B4">
            <w:r>
              <w:t>Herb Williams, PWCAC, and OSA Steering Committee</w:t>
            </w:r>
          </w:p>
        </w:tc>
        <w:tc>
          <w:tcPr>
            <w:tcW w:w="1848" w:type="dxa"/>
          </w:tcPr>
          <w:p w14:paraId="67885D31" w14:textId="77777777" w:rsidR="000762B4" w:rsidRDefault="000762B4" w:rsidP="000762B4"/>
        </w:tc>
      </w:tr>
      <w:tr w:rsidR="00660AE0" w14:paraId="64614AF8" w14:textId="77777777" w:rsidTr="00333F08">
        <w:trPr>
          <w:trHeight w:val="689"/>
        </w:trPr>
        <w:tc>
          <w:tcPr>
            <w:tcW w:w="1574" w:type="dxa"/>
          </w:tcPr>
          <w:p w14:paraId="112D281B" w14:textId="407F1163" w:rsidR="00660AE0" w:rsidRDefault="00660AE0" w:rsidP="00660AE0">
            <w:r>
              <w:t>June 26, 2023</w:t>
            </w:r>
          </w:p>
        </w:tc>
        <w:tc>
          <w:tcPr>
            <w:tcW w:w="2471" w:type="dxa"/>
          </w:tcPr>
          <w:p w14:paraId="0C685AEB" w14:textId="4E2B999D" w:rsidR="00660AE0" w:rsidRDefault="00660AE0" w:rsidP="00660AE0">
            <w:r>
              <w:t>Call for Art for Those Who Serve</w:t>
            </w:r>
          </w:p>
        </w:tc>
        <w:tc>
          <w:tcPr>
            <w:tcW w:w="1907" w:type="dxa"/>
          </w:tcPr>
          <w:p w14:paraId="1A74AB50" w14:textId="40B4F953" w:rsidR="00660AE0" w:rsidRDefault="00660AE0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June 26 -July 11, 2023 Backroom</w:t>
            </w:r>
          </w:p>
        </w:tc>
        <w:tc>
          <w:tcPr>
            <w:tcW w:w="2118" w:type="dxa"/>
          </w:tcPr>
          <w:p w14:paraId="08DCC98C" w14:textId="09E6A2B1" w:rsidR="00660AE0" w:rsidRDefault="00660AE0" w:rsidP="00660AE0">
            <w:r>
              <w:t>Herb Williams, OSA Steering Committee</w:t>
            </w:r>
          </w:p>
        </w:tc>
        <w:tc>
          <w:tcPr>
            <w:tcW w:w="1848" w:type="dxa"/>
          </w:tcPr>
          <w:p w14:paraId="192CBD27" w14:textId="77777777" w:rsidR="00660AE0" w:rsidRDefault="00660AE0" w:rsidP="00660AE0"/>
        </w:tc>
      </w:tr>
      <w:tr w:rsidR="00660AE0" w14:paraId="7939439C" w14:textId="77777777" w:rsidTr="00772408">
        <w:trPr>
          <w:trHeight w:val="689"/>
        </w:trPr>
        <w:tc>
          <w:tcPr>
            <w:tcW w:w="1574" w:type="dxa"/>
            <w:shd w:val="clear" w:color="auto" w:fill="auto"/>
          </w:tcPr>
          <w:p w14:paraId="647093AB" w14:textId="4AF4567B" w:rsidR="00660AE0" w:rsidRDefault="00660AE0" w:rsidP="00660AE0">
            <w:r>
              <w:t>July 14, 2023</w:t>
            </w:r>
          </w:p>
        </w:tc>
        <w:tc>
          <w:tcPr>
            <w:tcW w:w="2471" w:type="dxa"/>
            <w:shd w:val="clear" w:color="auto" w:fill="auto"/>
          </w:tcPr>
          <w:p w14:paraId="4DDDEEF9" w14:textId="7D6912AB" w:rsidR="00660AE0" w:rsidRDefault="00660AE0" w:rsidP="00660AE0">
            <w:r>
              <w:t>Adjudication for July for Those Who Serve</w:t>
            </w:r>
          </w:p>
        </w:tc>
        <w:tc>
          <w:tcPr>
            <w:tcW w:w="1907" w:type="dxa"/>
            <w:shd w:val="clear" w:color="auto" w:fill="auto"/>
          </w:tcPr>
          <w:p w14:paraId="562596DB" w14:textId="7AECE2E1" w:rsidR="00660AE0" w:rsidRDefault="00660AE0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July 14, 2023</w:t>
            </w:r>
          </w:p>
        </w:tc>
        <w:tc>
          <w:tcPr>
            <w:tcW w:w="2118" w:type="dxa"/>
            <w:shd w:val="clear" w:color="auto" w:fill="auto"/>
          </w:tcPr>
          <w:p w14:paraId="7B192593" w14:textId="5D7AE0D8" w:rsidR="00660AE0" w:rsidRDefault="00660AE0" w:rsidP="00660AE0">
            <w:r>
              <w:t>Herb Williams, PWCAC, and OSA Steering Committee</w:t>
            </w:r>
          </w:p>
        </w:tc>
        <w:tc>
          <w:tcPr>
            <w:tcW w:w="1848" w:type="dxa"/>
            <w:shd w:val="clear" w:color="auto" w:fill="auto"/>
          </w:tcPr>
          <w:p w14:paraId="0EC36653" w14:textId="77777777" w:rsidR="00660AE0" w:rsidRDefault="00660AE0" w:rsidP="00660AE0"/>
        </w:tc>
      </w:tr>
      <w:tr w:rsidR="00660AE0" w14:paraId="162A09CA" w14:textId="77777777" w:rsidTr="00772408">
        <w:trPr>
          <w:trHeight w:val="689"/>
        </w:trPr>
        <w:tc>
          <w:tcPr>
            <w:tcW w:w="1574" w:type="dxa"/>
            <w:shd w:val="clear" w:color="auto" w:fill="auto"/>
          </w:tcPr>
          <w:p w14:paraId="450B7050" w14:textId="7D5C7FEB" w:rsidR="00660AE0" w:rsidRDefault="00660AE0" w:rsidP="00660AE0">
            <w:r>
              <w:t>July 16, 2023</w:t>
            </w:r>
          </w:p>
        </w:tc>
        <w:tc>
          <w:tcPr>
            <w:tcW w:w="2471" w:type="dxa"/>
            <w:shd w:val="clear" w:color="auto" w:fill="auto"/>
          </w:tcPr>
          <w:p w14:paraId="62E0980F" w14:textId="646D58FC" w:rsidR="00660AE0" w:rsidRDefault="00660AE0" w:rsidP="00660AE0">
            <w:r>
              <w:t>Notification for Those Who Serve</w:t>
            </w:r>
          </w:p>
        </w:tc>
        <w:tc>
          <w:tcPr>
            <w:tcW w:w="1907" w:type="dxa"/>
            <w:shd w:val="clear" w:color="auto" w:fill="auto"/>
          </w:tcPr>
          <w:p w14:paraId="5D365FF9" w14:textId="7CC30ED0" w:rsidR="00660AE0" w:rsidRDefault="00660AE0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July 16, 2023</w:t>
            </w:r>
          </w:p>
        </w:tc>
        <w:tc>
          <w:tcPr>
            <w:tcW w:w="2118" w:type="dxa"/>
            <w:shd w:val="clear" w:color="auto" w:fill="auto"/>
          </w:tcPr>
          <w:p w14:paraId="0A0CBC36" w14:textId="621C48F5" w:rsidR="00660AE0" w:rsidRDefault="00660AE0" w:rsidP="00660AE0">
            <w:r>
              <w:t>Herb Williams, PWCAC, and OSA Steering Committee</w:t>
            </w:r>
          </w:p>
        </w:tc>
        <w:tc>
          <w:tcPr>
            <w:tcW w:w="1848" w:type="dxa"/>
            <w:shd w:val="clear" w:color="auto" w:fill="auto"/>
          </w:tcPr>
          <w:p w14:paraId="259D148C" w14:textId="77777777" w:rsidR="00660AE0" w:rsidRDefault="00660AE0" w:rsidP="00660AE0"/>
        </w:tc>
      </w:tr>
      <w:tr w:rsidR="000762B4" w14:paraId="1775231A" w14:textId="77777777" w:rsidTr="00772408">
        <w:trPr>
          <w:trHeight w:val="689"/>
        </w:trPr>
        <w:tc>
          <w:tcPr>
            <w:tcW w:w="1574" w:type="dxa"/>
            <w:shd w:val="clear" w:color="auto" w:fill="auto"/>
          </w:tcPr>
          <w:p w14:paraId="20F2226E" w14:textId="06DE9E8F" w:rsidR="000762B4" w:rsidRDefault="000762B4" w:rsidP="00660AE0">
            <w:r>
              <w:t>July 26, 2023</w:t>
            </w:r>
          </w:p>
        </w:tc>
        <w:tc>
          <w:tcPr>
            <w:tcW w:w="2471" w:type="dxa"/>
            <w:shd w:val="clear" w:color="auto" w:fill="auto"/>
          </w:tcPr>
          <w:p w14:paraId="041FA7DD" w14:textId="7A0BFD9D" w:rsidR="000762B4" w:rsidRDefault="000762B4" w:rsidP="00660AE0">
            <w:r>
              <w:t xml:space="preserve">July Art Show – For Those Who </w:t>
            </w:r>
            <w:r w:rsidR="00382C1C">
              <w:t>Serve-Military</w:t>
            </w:r>
            <w:r w:rsidR="00382C1C">
              <w:t xml:space="preserve"> and Veterans Art</w:t>
            </w:r>
          </w:p>
        </w:tc>
        <w:tc>
          <w:tcPr>
            <w:tcW w:w="1907" w:type="dxa"/>
            <w:shd w:val="clear" w:color="auto" w:fill="auto"/>
          </w:tcPr>
          <w:p w14:paraId="4D776ADA" w14:textId="7466ECCF" w:rsidR="000762B4" w:rsidRDefault="000762B4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July 26 </w:t>
            </w:r>
            <w:r w:rsidR="00382C1C">
              <w:rPr>
                <w:i/>
                <w:iCs/>
              </w:rPr>
              <w:t>–</w:t>
            </w:r>
            <w:r>
              <w:rPr>
                <w:i/>
                <w:iCs/>
              </w:rPr>
              <w:t xml:space="preserve"> </w:t>
            </w:r>
            <w:r w:rsidR="00382C1C">
              <w:rPr>
                <w:i/>
                <w:iCs/>
              </w:rPr>
              <w:t>August 20, 2023</w:t>
            </w:r>
          </w:p>
        </w:tc>
        <w:tc>
          <w:tcPr>
            <w:tcW w:w="2118" w:type="dxa"/>
            <w:shd w:val="clear" w:color="auto" w:fill="auto"/>
          </w:tcPr>
          <w:p w14:paraId="794B156B" w14:textId="2B97C659" w:rsidR="000762B4" w:rsidRDefault="00382C1C" w:rsidP="00660AE0">
            <w:r>
              <w:t>Herb Williams, OSA Steering Committee</w:t>
            </w:r>
          </w:p>
        </w:tc>
        <w:tc>
          <w:tcPr>
            <w:tcW w:w="1848" w:type="dxa"/>
            <w:shd w:val="clear" w:color="auto" w:fill="auto"/>
          </w:tcPr>
          <w:p w14:paraId="50819D1C" w14:textId="77777777" w:rsidR="000762B4" w:rsidRDefault="000762B4" w:rsidP="00660AE0"/>
        </w:tc>
      </w:tr>
      <w:tr w:rsidR="00382C1C" w14:paraId="616718B4" w14:textId="77777777" w:rsidTr="00772408">
        <w:trPr>
          <w:trHeight w:val="689"/>
        </w:trPr>
        <w:tc>
          <w:tcPr>
            <w:tcW w:w="1574" w:type="dxa"/>
            <w:shd w:val="clear" w:color="auto" w:fill="auto"/>
          </w:tcPr>
          <w:p w14:paraId="099A9D17" w14:textId="062FB4DB" w:rsidR="00382C1C" w:rsidRDefault="00382C1C" w:rsidP="00660AE0">
            <w:r>
              <w:t>July 26, 2023</w:t>
            </w:r>
          </w:p>
        </w:tc>
        <w:tc>
          <w:tcPr>
            <w:tcW w:w="2471" w:type="dxa"/>
            <w:shd w:val="clear" w:color="auto" w:fill="auto"/>
          </w:tcPr>
          <w:p w14:paraId="0B8928C4" w14:textId="2D27E392" w:rsidR="00382C1C" w:rsidRDefault="00382C1C" w:rsidP="00660AE0">
            <w:r>
              <w:t>Call for Art for Strut Your Stuff</w:t>
            </w:r>
          </w:p>
        </w:tc>
        <w:tc>
          <w:tcPr>
            <w:tcW w:w="1907" w:type="dxa"/>
            <w:shd w:val="clear" w:color="auto" w:fill="auto"/>
          </w:tcPr>
          <w:p w14:paraId="27ED9D87" w14:textId="2EF69847" w:rsidR="00382C1C" w:rsidRDefault="00382C1C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July 26 – August 5, 2023</w:t>
            </w:r>
          </w:p>
        </w:tc>
        <w:tc>
          <w:tcPr>
            <w:tcW w:w="2118" w:type="dxa"/>
            <w:shd w:val="clear" w:color="auto" w:fill="auto"/>
          </w:tcPr>
          <w:p w14:paraId="61C111F7" w14:textId="5A6F8FA0" w:rsidR="00382C1C" w:rsidRDefault="00382C1C" w:rsidP="00660AE0">
            <w:r>
              <w:t>Herb Williams, OSA Steering Committee</w:t>
            </w:r>
          </w:p>
        </w:tc>
        <w:tc>
          <w:tcPr>
            <w:tcW w:w="1848" w:type="dxa"/>
            <w:shd w:val="clear" w:color="auto" w:fill="auto"/>
          </w:tcPr>
          <w:p w14:paraId="46DB2D56" w14:textId="77777777" w:rsidR="00382C1C" w:rsidRDefault="00382C1C" w:rsidP="00660AE0"/>
        </w:tc>
      </w:tr>
      <w:tr w:rsidR="00660AE0" w14:paraId="6AC3AE25" w14:textId="77777777" w:rsidTr="00333F08">
        <w:trPr>
          <w:trHeight w:val="689"/>
        </w:trPr>
        <w:tc>
          <w:tcPr>
            <w:tcW w:w="1574" w:type="dxa"/>
            <w:shd w:val="clear" w:color="auto" w:fill="FBE4D5" w:themeFill="accent2" w:themeFillTint="33"/>
          </w:tcPr>
          <w:p w14:paraId="3BB26FAF" w14:textId="22BD3FC4" w:rsidR="00660AE0" w:rsidRDefault="00660AE0" w:rsidP="00660AE0">
            <w:r>
              <w:t>July 2023</w:t>
            </w:r>
          </w:p>
        </w:tc>
        <w:tc>
          <w:tcPr>
            <w:tcW w:w="2471" w:type="dxa"/>
            <w:shd w:val="clear" w:color="auto" w:fill="FBE4D5" w:themeFill="accent2" w:themeFillTint="33"/>
          </w:tcPr>
          <w:p w14:paraId="47736F54" w14:textId="38DEF0F2" w:rsidR="00660AE0" w:rsidRDefault="00660AE0" w:rsidP="00660AE0">
            <w:r>
              <w:t>Lecture - Those Who Have Served – Creative Art from Military and Veterans</w:t>
            </w:r>
          </w:p>
        </w:tc>
        <w:tc>
          <w:tcPr>
            <w:tcW w:w="1907" w:type="dxa"/>
            <w:shd w:val="clear" w:color="auto" w:fill="FBE4D5" w:themeFill="accent2" w:themeFillTint="33"/>
          </w:tcPr>
          <w:p w14:paraId="3282D2CB" w14:textId="1C3C8C74" w:rsidR="00660AE0" w:rsidRDefault="00660AE0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TBA</w:t>
            </w:r>
          </w:p>
        </w:tc>
        <w:tc>
          <w:tcPr>
            <w:tcW w:w="2118" w:type="dxa"/>
            <w:shd w:val="clear" w:color="auto" w:fill="FBE4D5" w:themeFill="accent2" w:themeFillTint="33"/>
          </w:tcPr>
          <w:p w14:paraId="5FDD7116" w14:textId="77777777" w:rsidR="00660AE0" w:rsidRDefault="00660AE0" w:rsidP="00660AE0"/>
        </w:tc>
        <w:tc>
          <w:tcPr>
            <w:tcW w:w="1848" w:type="dxa"/>
            <w:shd w:val="clear" w:color="auto" w:fill="FBE4D5" w:themeFill="accent2" w:themeFillTint="33"/>
          </w:tcPr>
          <w:p w14:paraId="4D4853CD" w14:textId="77777777" w:rsidR="00660AE0" w:rsidRDefault="00660AE0" w:rsidP="00660AE0"/>
        </w:tc>
      </w:tr>
      <w:tr w:rsidR="00660AE0" w14:paraId="49066758" w14:textId="77777777" w:rsidTr="00333F08">
        <w:trPr>
          <w:trHeight w:val="689"/>
        </w:trPr>
        <w:tc>
          <w:tcPr>
            <w:tcW w:w="1574" w:type="dxa"/>
          </w:tcPr>
          <w:p w14:paraId="152F577C" w14:textId="53462592" w:rsidR="00660AE0" w:rsidRDefault="00382C1C" w:rsidP="00660AE0">
            <w:r>
              <w:t>July 28, 2023</w:t>
            </w:r>
          </w:p>
        </w:tc>
        <w:tc>
          <w:tcPr>
            <w:tcW w:w="2471" w:type="dxa"/>
          </w:tcPr>
          <w:p w14:paraId="543BEC4A" w14:textId="4884CA4A" w:rsidR="00660AE0" w:rsidRDefault="00382C1C" w:rsidP="00660AE0">
            <w:r>
              <w:t>Reception for Those Who Serve Art Show</w:t>
            </w:r>
          </w:p>
        </w:tc>
        <w:tc>
          <w:tcPr>
            <w:tcW w:w="1907" w:type="dxa"/>
          </w:tcPr>
          <w:p w14:paraId="19E4AE39" w14:textId="072074F8" w:rsidR="00660AE0" w:rsidRDefault="00382C1C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July 28, 2023</w:t>
            </w:r>
          </w:p>
        </w:tc>
        <w:tc>
          <w:tcPr>
            <w:tcW w:w="2118" w:type="dxa"/>
          </w:tcPr>
          <w:p w14:paraId="3B7F7A5B" w14:textId="77777777" w:rsidR="00660AE0" w:rsidRDefault="00382C1C" w:rsidP="00660AE0">
            <w:r>
              <w:t>Susan Furr</w:t>
            </w:r>
          </w:p>
          <w:p w14:paraId="74FC844A" w14:textId="63FB73B2" w:rsidR="00382C1C" w:rsidRDefault="00382C1C" w:rsidP="00660AE0">
            <w:r>
              <w:t>OSA Steering Committee</w:t>
            </w:r>
          </w:p>
        </w:tc>
        <w:tc>
          <w:tcPr>
            <w:tcW w:w="1848" w:type="dxa"/>
          </w:tcPr>
          <w:p w14:paraId="166C04F2" w14:textId="77777777" w:rsidR="00660AE0" w:rsidRDefault="00660AE0" w:rsidP="00660AE0"/>
        </w:tc>
      </w:tr>
      <w:tr w:rsidR="00660AE0" w14:paraId="36B72040" w14:textId="77777777" w:rsidTr="00333F08">
        <w:trPr>
          <w:trHeight w:val="689"/>
        </w:trPr>
        <w:tc>
          <w:tcPr>
            <w:tcW w:w="1574" w:type="dxa"/>
          </w:tcPr>
          <w:p w14:paraId="7DC5FAC7" w14:textId="44749A03" w:rsidR="00660AE0" w:rsidRDefault="00382C1C" w:rsidP="00660AE0">
            <w:r>
              <w:t>August 9, 2023</w:t>
            </w:r>
          </w:p>
        </w:tc>
        <w:tc>
          <w:tcPr>
            <w:tcW w:w="2471" w:type="dxa"/>
          </w:tcPr>
          <w:p w14:paraId="2F32A8B1" w14:textId="3ABEDA43" w:rsidR="00660AE0" w:rsidRDefault="00382C1C" w:rsidP="00660AE0">
            <w:r>
              <w:t>Adjudication for Strut Your Stuff</w:t>
            </w:r>
          </w:p>
        </w:tc>
        <w:tc>
          <w:tcPr>
            <w:tcW w:w="1907" w:type="dxa"/>
          </w:tcPr>
          <w:p w14:paraId="457E66A4" w14:textId="631284CF" w:rsidR="00660AE0" w:rsidRDefault="00382C1C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August 9, 2023</w:t>
            </w:r>
          </w:p>
        </w:tc>
        <w:tc>
          <w:tcPr>
            <w:tcW w:w="2118" w:type="dxa"/>
          </w:tcPr>
          <w:p w14:paraId="1D348157" w14:textId="587DD210" w:rsidR="00660AE0" w:rsidRDefault="00382C1C" w:rsidP="00660AE0">
            <w:r>
              <w:t>Herb Williams, OSA Steering Committee</w:t>
            </w:r>
          </w:p>
        </w:tc>
        <w:tc>
          <w:tcPr>
            <w:tcW w:w="1848" w:type="dxa"/>
          </w:tcPr>
          <w:p w14:paraId="02529F55" w14:textId="77777777" w:rsidR="00660AE0" w:rsidRDefault="00660AE0" w:rsidP="00660AE0"/>
        </w:tc>
      </w:tr>
      <w:tr w:rsidR="00660AE0" w14:paraId="04B7C6A1" w14:textId="77777777" w:rsidTr="00333F08">
        <w:trPr>
          <w:trHeight w:val="689"/>
        </w:trPr>
        <w:tc>
          <w:tcPr>
            <w:tcW w:w="1574" w:type="dxa"/>
          </w:tcPr>
          <w:p w14:paraId="68EEDB06" w14:textId="69399D8F" w:rsidR="00660AE0" w:rsidRDefault="00382C1C" w:rsidP="00660AE0">
            <w:r>
              <w:t>August 13, 2023</w:t>
            </w:r>
          </w:p>
        </w:tc>
        <w:tc>
          <w:tcPr>
            <w:tcW w:w="2471" w:type="dxa"/>
          </w:tcPr>
          <w:p w14:paraId="2E5575C2" w14:textId="40E6EF77" w:rsidR="00660AE0" w:rsidRDefault="00382C1C" w:rsidP="00660AE0">
            <w:r>
              <w:t>Notification for Strut Your Stuff Art Show</w:t>
            </w:r>
          </w:p>
        </w:tc>
        <w:tc>
          <w:tcPr>
            <w:tcW w:w="1907" w:type="dxa"/>
          </w:tcPr>
          <w:p w14:paraId="1F9361A1" w14:textId="756DDBE2" w:rsidR="00660AE0" w:rsidRDefault="00382C1C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August 13, 2023</w:t>
            </w:r>
          </w:p>
        </w:tc>
        <w:tc>
          <w:tcPr>
            <w:tcW w:w="2118" w:type="dxa"/>
          </w:tcPr>
          <w:p w14:paraId="74152245" w14:textId="7AEDA3E2" w:rsidR="00660AE0" w:rsidRDefault="00382C1C" w:rsidP="00660AE0">
            <w:r>
              <w:t>Herb Williams, OSA Steering Committee</w:t>
            </w:r>
          </w:p>
        </w:tc>
        <w:tc>
          <w:tcPr>
            <w:tcW w:w="1848" w:type="dxa"/>
          </w:tcPr>
          <w:p w14:paraId="69D0A787" w14:textId="77777777" w:rsidR="00660AE0" w:rsidRDefault="00660AE0" w:rsidP="00660AE0"/>
        </w:tc>
      </w:tr>
      <w:tr w:rsidR="00660AE0" w14:paraId="6A85DD07" w14:textId="77777777" w:rsidTr="00333F08">
        <w:trPr>
          <w:trHeight w:val="689"/>
        </w:trPr>
        <w:tc>
          <w:tcPr>
            <w:tcW w:w="1574" w:type="dxa"/>
          </w:tcPr>
          <w:p w14:paraId="7B61F337" w14:textId="6E68CCC9" w:rsidR="00660AE0" w:rsidRDefault="00382C1C" w:rsidP="00660AE0">
            <w:r>
              <w:t>August 20, 2023</w:t>
            </w:r>
          </w:p>
        </w:tc>
        <w:tc>
          <w:tcPr>
            <w:tcW w:w="2471" w:type="dxa"/>
          </w:tcPr>
          <w:p w14:paraId="77BC7419" w14:textId="161C81AB" w:rsidR="00660AE0" w:rsidRDefault="00D60D4A" w:rsidP="00660AE0">
            <w:r>
              <w:t>Drop off and Take Down</w:t>
            </w:r>
          </w:p>
        </w:tc>
        <w:tc>
          <w:tcPr>
            <w:tcW w:w="1907" w:type="dxa"/>
          </w:tcPr>
          <w:p w14:paraId="13BECB4F" w14:textId="56B0FDD0" w:rsidR="00660AE0" w:rsidRDefault="00D60D4A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August 20 – August 21, 2023</w:t>
            </w:r>
          </w:p>
        </w:tc>
        <w:tc>
          <w:tcPr>
            <w:tcW w:w="2118" w:type="dxa"/>
          </w:tcPr>
          <w:p w14:paraId="198A62A7" w14:textId="5F060481" w:rsidR="00660AE0" w:rsidRDefault="00D60D4A" w:rsidP="00660AE0">
            <w:r>
              <w:t>Herb Williams, OSA Steering Committee</w:t>
            </w:r>
          </w:p>
        </w:tc>
        <w:tc>
          <w:tcPr>
            <w:tcW w:w="1848" w:type="dxa"/>
          </w:tcPr>
          <w:p w14:paraId="6CF7690C" w14:textId="77777777" w:rsidR="00660AE0" w:rsidRDefault="00660AE0" w:rsidP="00660AE0"/>
        </w:tc>
      </w:tr>
      <w:tr w:rsidR="00660AE0" w14:paraId="0ED93D3E" w14:textId="77777777" w:rsidTr="00333F08">
        <w:trPr>
          <w:trHeight w:val="689"/>
        </w:trPr>
        <w:tc>
          <w:tcPr>
            <w:tcW w:w="1574" w:type="dxa"/>
          </w:tcPr>
          <w:p w14:paraId="332D37E5" w14:textId="24B03B15" w:rsidR="00660AE0" w:rsidRDefault="00D60D4A" w:rsidP="00660AE0">
            <w:r>
              <w:t>August 23, 2023</w:t>
            </w:r>
          </w:p>
        </w:tc>
        <w:tc>
          <w:tcPr>
            <w:tcW w:w="2471" w:type="dxa"/>
          </w:tcPr>
          <w:p w14:paraId="68C61971" w14:textId="078BF722" w:rsidR="00660AE0" w:rsidRDefault="00D60D4A" w:rsidP="00660AE0">
            <w:r>
              <w:t>Opening for Strut Your Stuff</w:t>
            </w:r>
            <w:r w:rsidR="00BC0022">
              <w:t xml:space="preserve"> Art</w:t>
            </w:r>
          </w:p>
        </w:tc>
        <w:tc>
          <w:tcPr>
            <w:tcW w:w="1907" w:type="dxa"/>
          </w:tcPr>
          <w:p w14:paraId="12CAE84F" w14:textId="34468A02" w:rsidR="00660AE0" w:rsidRDefault="00D60D4A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August 23 – September 17</w:t>
            </w:r>
          </w:p>
        </w:tc>
        <w:tc>
          <w:tcPr>
            <w:tcW w:w="2118" w:type="dxa"/>
          </w:tcPr>
          <w:p w14:paraId="0D3ED387" w14:textId="11294E90" w:rsidR="00660AE0" w:rsidRDefault="00D60D4A" w:rsidP="00660AE0">
            <w:r>
              <w:t>Herb Williams, OSA Steering Committee</w:t>
            </w:r>
          </w:p>
        </w:tc>
        <w:tc>
          <w:tcPr>
            <w:tcW w:w="1848" w:type="dxa"/>
          </w:tcPr>
          <w:p w14:paraId="3E4597B1" w14:textId="77777777" w:rsidR="00660AE0" w:rsidRDefault="00660AE0" w:rsidP="00660AE0"/>
        </w:tc>
      </w:tr>
      <w:tr w:rsidR="00D60D4A" w14:paraId="143B724B" w14:textId="77777777" w:rsidTr="00333F08">
        <w:trPr>
          <w:trHeight w:val="689"/>
        </w:trPr>
        <w:tc>
          <w:tcPr>
            <w:tcW w:w="1574" w:type="dxa"/>
          </w:tcPr>
          <w:p w14:paraId="098D2D9D" w14:textId="4CDCF9CA" w:rsidR="00D60D4A" w:rsidRDefault="00BC0022" w:rsidP="00660AE0">
            <w:r>
              <w:t>August 25, 2023</w:t>
            </w:r>
          </w:p>
        </w:tc>
        <w:tc>
          <w:tcPr>
            <w:tcW w:w="2471" w:type="dxa"/>
          </w:tcPr>
          <w:p w14:paraId="081B9CF5" w14:textId="0F7E3AE6" w:rsidR="00D60D4A" w:rsidRDefault="00BC0022" w:rsidP="00660AE0">
            <w:r>
              <w:t>Call for Art for Honor Your Heritage</w:t>
            </w:r>
          </w:p>
        </w:tc>
        <w:tc>
          <w:tcPr>
            <w:tcW w:w="1907" w:type="dxa"/>
          </w:tcPr>
          <w:p w14:paraId="266109F8" w14:textId="44CFA2BC" w:rsidR="00D60D4A" w:rsidRDefault="00BC0022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August 25 – September2, 2023</w:t>
            </w:r>
          </w:p>
        </w:tc>
        <w:tc>
          <w:tcPr>
            <w:tcW w:w="2118" w:type="dxa"/>
          </w:tcPr>
          <w:p w14:paraId="73C833F3" w14:textId="340F9CB8" w:rsidR="00D60D4A" w:rsidRDefault="00BC0022" w:rsidP="00660AE0">
            <w:r>
              <w:t>Herb Williams, OSA Steering Committee</w:t>
            </w:r>
          </w:p>
        </w:tc>
        <w:tc>
          <w:tcPr>
            <w:tcW w:w="1848" w:type="dxa"/>
          </w:tcPr>
          <w:p w14:paraId="627DEEB5" w14:textId="77777777" w:rsidR="00D60D4A" w:rsidRDefault="00D60D4A" w:rsidP="00660AE0"/>
        </w:tc>
      </w:tr>
      <w:tr w:rsidR="00D60D4A" w14:paraId="24205DF8" w14:textId="77777777" w:rsidTr="00333F08">
        <w:trPr>
          <w:trHeight w:val="689"/>
        </w:trPr>
        <w:tc>
          <w:tcPr>
            <w:tcW w:w="1574" w:type="dxa"/>
          </w:tcPr>
          <w:p w14:paraId="6768AAB5" w14:textId="6C85A259" w:rsidR="00D60D4A" w:rsidRDefault="00BC0022" w:rsidP="00660AE0">
            <w:r>
              <w:t>September 6, 2023</w:t>
            </w:r>
          </w:p>
        </w:tc>
        <w:tc>
          <w:tcPr>
            <w:tcW w:w="2471" w:type="dxa"/>
          </w:tcPr>
          <w:p w14:paraId="3569D25F" w14:textId="13F16BD6" w:rsidR="00D60D4A" w:rsidRDefault="00BC0022" w:rsidP="00660AE0">
            <w:r>
              <w:t>Adjudication for Honor Your Heritage</w:t>
            </w:r>
          </w:p>
        </w:tc>
        <w:tc>
          <w:tcPr>
            <w:tcW w:w="1907" w:type="dxa"/>
          </w:tcPr>
          <w:p w14:paraId="37B86094" w14:textId="660ED6A4" w:rsidR="00D60D4A" w:rsidRDefault="00BC0022" w:rsidP="00660AE0">
            <w:pPr>
              <w:rPr>
                <w:i/>
                <w:iCs/>
              </w:rPr>
            </w:pPr>
            <w:r>
              <w:rPr>
                <w:i/>
                <w:iCs/>
              </w:rPr>
              <w:t>September 6, 2023</w:t>
            </w:r>
          </w:p>
        </w:tc>
        <w:tc>
          <w:tcPr>
            <w:tcW w:w="2118" w:type="dxa"/>
          </w:tcPr>
          <w:p w14:paraId="375DCDFB" w14:textId="624D4065" w:rsidR="00D60D4A" w:rsidRDefault="00BC0022" w:rsidP="00660AE0">
            <w:r>
              <w:t>Herb Williams, OSA Steering Committee</w:t>
            </w:r>
          </w:p>
        </w:tc>
        <w:tc>
          <w:tcPr>
            <w:tcW w:w="1848" w:type="dxa"/>
          </w:tcPr>
          <w:p w14:paraId="24B3E336" w14:textId="77777777" w:rsidR="00D60D4A" w:rsidRDefault="00D60D4A" w:rsidP="00660AE0"/>
        </w:tc>
      </w:tr>
      <w:tr w:rsidR="00D60D4A" w14:paraId="6605B18D" w14:textId="77777777" w:rsidTr="00333F08">
        <w:trPr>
          <w:trHeight w:val="689"/>
        </w:trPr>
        <w:tc>
          <w:tcPr>
            <w:tcW w:w="1574" w:type="dxa"/>
          </w:tcPr>
          <w:p w14:paraId="592F73CC" w14:textId="4E24309A" w:rsidR="00D60D4A" w:rsidRDefault="00BC0022" w:rsidP="00D60D4A">
            <w:r>
              <w:t>September 10, 2023</w:t>
            </w:r>
          </w:p>
        </w:tc>
        <w:tc>
          <w:tcPr>
            <w:tcW w:w="2471" w:type="dxa"/>
          </w:tcPr>
          <w:p w14:paraId="0C7A4DDA" w14:textId="723CAA45" w:rsidR="00D60D4A" w:rsidRDefault="00BC0022" w:rsidP="00D60D4A">
            <w:r>
              <w:t>Notification for Honor Your Heritage</w:t>
            </w:r>
          </w:p>
        </w:tc>
        <w:tc>
          <w:tcPr>
            <w:tcW w:w="1907" w:type="dxa"/>
          </w:tcPr>
          <w:p w14:paraId="4B095785" w14:textId="0620B1EE" w:rsidR="00D60D4A" w:rsidRDefault="00BC0022" w:rsidP="00D60D4A">
            <w:pPr>
              <w:rPr>
                <w:i/>
                <w:iCs/>
              </w:rPr>
            </w:pPr>
            <w:r>
              <w:rPr>
                <w:i/>
                <w:iCs/>
              </w:rPr>
              <w:t>September 10, 2023</w:t>
            </w:r>
          </w:p>
        </w:tc>
        <w:tc>
          <w:tcPr>
            <w:tcW w:w="2118" w:type="dxa"/>
          </w:tcPr>
          <w:p w14:paraId="406F736A" w14:textId="2F56AB8A" w:rsidR="00D60D4A" w:rsidRDefault="00BC0022" w:rsidP="00D60D4A">
            <w:r>
              <w:t>Herb Williams, OSA Steering Committee</w:t>
            </w:r>
          </w:p>
        </w:tc>
        <w:tc>
          <w:tcPr>
            <w:tcW w:w="1848" w:type="dxa"/>
          </w:tcPr>
          <w:p w14:paraId="0EAB8B25" w14:textId="77777777" w:rsidR="00D60D4A" w:rsidRDefault="00D60D4A" w:rsidP="00D60D4A"/>
        </w:tc>
      </w:tr>
      <w:tr w:rsidR="00D60D4A" w14:paraId="186D8368" w14:textId="77777777" w:rsidTr="00333F08">
        <w:trPr>
          <w:trHeight w:val="689"/>
        </w:trPr>
        <w:tc>
          <w:tcPr>
            <w:tcW w:w="1574" w:type="dxa"/>
          </w:tcPr>
          <w:p w14:paraId="1081498B" w14:textId="1D891BEF" w:rsidR="00D60D4A" w:rsidRDefault="00BC0022" w:rsidP="00D60D4A">
            <w:r>
              <w:t>September 17, 2023</w:t>
            </w:r>
          </w:p>
        </w:tc>
        <w:tc>
          <w:tcPr>
            <w:tcW w:w="2471" w:type="dxa"/>
          </w:tcPr>
          <w:p w14:paraId="4AEF1A75" w14:textId="03013BB1" w:rsidR="00D60D4A" w:rsidRDefault="00BC0022" w:rsidP="00D60D4A">
            <w:r>
              <w:t xml:space="preserve">Drop off and Pick up Art </w:t>
            </w:r>
          </w:p>
        </w:tc>
        <w:tc>
          <w:tcPr>
            <w:tcW w:w="1907" w:type="dxa"/>
          </w:tcPr>
          <w:p w14:paraId="51D6E6D9" w14:textId="798F6552" w:rsidR="00D60D4A" w:rsidRDefault="00BC0022" w:rsidP="00D60D4A">
            <w:pPr>
              <w:rPr>
                <w:i/>
                <w:iCs/>
              </w:rPr>
            </w:pPr>
            <w:r>
              <w:rPr>
                <w:i/>
                <w:iCs/>
              </w:rPr>
              <w:t>September 17 – September 18, 2023</w:t>
            </w:r>
          </w:p>
        </w:tc>
        <w:tc>
          <w:tcPr>
            <w:tcW w:w="2118" w:type="dxa"/>
          </w:tcPr>
          <w:p w14:paraId="3C6305B3" w14:textId="0D2EEF62" w:rsidR="00D60D4A" w:rsidRDefault="00BC0022" w:rsidP="00D60D4A">
            <w:r>
              <w:t>Herb Williams, OSA Steering Committee</w:t>
            </w:r>
          </w:p>
        </w:tc>
        <w:tc>
          <w:tcPr>
            <w:tcW w:w="1848" w:type="dxa"/>
          </w:tcPr>
          <w:p w14:paraId="3DDE68F6" w14:textId="77777777" w:rsidR="00D60D4A" w:rsidRDefault="00D60D4A" w:rsidP="00D60D4A"/>
        </w:tc>
      </w:tr>
      <w:tr w:rsidR="0048765E" w14:paraId="1296F8BA" w14:textId="77777777" w:rsidTr="00333F08">
        <w:trPr>
          <w:trHeight w:val="689"/>
        </w:trPr>
        <w:tc>
          <w:tcPr>
            <w:tcW w:w="1574" w:type="dxa"/>
          </w:tcPr>
          <w:p w14:paraId="57E3B46C" w14:textId="3C5579A7" w:rsidR="0048765E" w:rsidRDefault="0048765E" w:rsidP="00D60D4A">
            <w:r>
              <w:lastRenderedPageBreak/>
              <w:t>September 18, 2023</w:t>
            </w:r>
          </w:p>
        </w:tc>
        <w:tc>
          <w:tcPr>
            <w:tcW w:w="2471" w:type="dxa"/>
          </w:tcPr>
          <w:p w14:paraId="558D795C" w14:textId="68BB8448" w:rsidR="0048765E" w:rsidRDefault="0048765E" w:rsidP="00D60D4A">
            <w:r>
              <w:t>Call for Art for Threads</w:t>
            </w:r>
          </w:p>
        </w:tc>
        <w:tc>
          <w:tcPr>
            <w:tcW w:w="1907" w:type="dxa"/>
          </w:tcPr>
          <w:p w14:paraId="2F75AE5E" w14:textId="6791D382" w:rsidR="0048765E" w:rsidRDefault="0048765E" w:rsidP="00D60D4A">
            <w:pPr>
              <w:rPr>
                <w:i/>
                <w:iCs/>
              </w:rPr>
            </w:pPr>
            <w:r>
              <w:rPr>
                <w:i/>
                <w:iCs/>
              </w:rPr>
              <w:t>September 18 – September 17, 2023</w:t>
            </w:r>
          </w:p>
        </w:tc>
        <w:tc>
          <w:tcPr>
            <w:tcW w:w="2118" w:type="dxa"/>
          </w:tcPr>
          <w:p w14:paraId="50AF0DDC" w14:textId="606C06A1" w:rsidR="0048765E" w:rsidRDefault="0048765E" w:rsidP="00D60D4A">
            <w:r>
              <w:t>Herb Williams, OSA Steering Committee</w:t>
            </w:r>
          </w:p>
        </w:tc>
        <w:tc>
          <w:tcPr>
            <w:tcW w:w="1848" w:type="dxa"/>
          </w:tcPr>
          <w:p w14:paraId="66B39639" w14:textId="77777777" w:rsidR="0048765E" w:rsidRDefault="0048765E" w:rsidP="00D60D4A"/>
        </w:tc>
      </w:tr>
      <w:tr w:rsidR="00D60D4A" w14:paraId="311D9EC7" w14:textId="77777777" w:rsidTr="00333F08">
        <w:trPr>
          <w:trHeight w:val="689"/>
        </w:trPr>
        <w:tc>
          <w:tcPr>
            <w:tcW w:w="1574" w:type="dxa"/>
          </w:tcPr>
          <w:p w14:paraId="44F28D12" w14:textId="08B2B3DD" w:rsidR="00D60D4A" w:rsidRDefault="0048765E" w:rsidP="00D60D4A">
            <w:r>
              <w:t>September 23. 2023</w:t>
            </w:r>
          </w:p>
        </w:tc>
        <w:tc>
          <w:tcPr>
            <w:tcW w:w="2471" w:type="dxa"/>
          </w:tcPr>
          <w:p w14:paraId="281ACB73" w14:textId="6461EE37" w:rsidR="00D60D4A" w:rsidRDefault="0048765E" w:rsidP="00D60D4A">
            <w:r>
              <w:t>Opening for Honor Your Heritage</w:t>
            </w:r>
          </w:p>
        </w:tc>
        <w:tc>
          <w:tcPr>
            <w:tcW w:w="1907" w:type="dxa"/>
          </w:tcPr>
          <w:p w14:paraId="26FBC170" w14:textId="3186413A" w:rsidR="00D60D4A" w:rsidRDefault="0048765E" w:rsidP="00D60D4A">
            <w:pPr>
              <w:rPr>
                <w:i/>
                <w:iCs/>
              </w:rPr>
            </w:pPr>
            <w:r>
              <w:rPr>
                <w:i/>
                <w:iCs/>
              </w:rPr>
              <w:t>September 20 – October 15, 2023</w:t>
            </w:r>
          </w:p>
        </w:tc>
        <w:tc>
          <w:tcPr>
            <w:tcW w:w="2118" w:type="dxa"/>
          </w:tcPr>
          <w:p w14:paraId="2338A42E" w14:textId="06812345" w:rsidR="00D60D4A" w:rsidRDefault="0048765E" w:rsidP="00D60D4A">
            <w:r>
              <w:t>Herb Williams, OSA Steering Committee</w:t>
            </w:r>
          </w:p>
        </w:tc>
        <w:tc>
          <w:tcPr>
            <w:tcW w:w="1848" w:type="dxa"/>
          </w:tcPr>
          <w:p w14:paraId="4EFF3EEB" w14:textId="77777777" w:rsidR="00D60D4A" w:rsidRDefault="00D60D4A" w:rsidP="00D60D4A"/>
        </w:tc>
      </w:tr>
      <w:tr w:rsidR="00D60D4A" w14:paraId="6ABD1462" w14:textId="77777777" w:rsidTr="00333F08">
        <w:trPr>
          <w:trHeight w:val="689"/>
        </w:trPr>
        <w:tc>
          <w:tcPr>
            <w:tcW w:w="1574" w:type="dxa"/>
          </w:tcPr>
          <w:p w14:paraId="3CEF3E34" w14:textId="11DA1583" w:rsidR="00D60D4A" w:rsidRDefault="0048765E" w:rsidP="00D60D4A">
            <w:r>
              <w:t>October 1, 2023</w:t>
            </w:r>
          </w:p>
        </w:tc>
        <w:tc>
          <w:tcPr>
            <w:tcW w:w="2471" w:type="dxa"/>
          </w:tcPr>
          <w:p w14:paraId="41321F91" w14:textId="0D7F6FD0" w:rsidR="00D60D4A" w:rsidRDefault="0048765E" w:rsidP="00D60D4A">
            <w:r>
              <w:t>Adjudication for Threads</w:t>
            </w:r>
          </w:p>
        </w:tc>
        <w:tc>
          <w:tcPr>
            <w:tcW w:w="1907" w:type="dxa"/>
          </w:tcPr>
          <w:p w14:paraId="3AF1CCE0" w14:textId="071BD8B4" w:rsidR="00D60D4A" w:rsidRDefault="0048765E" w:rsidP="00D60D4A">
            <w:pPr>
              <w:rPr>
                <w:i/>
                <w:iCs/>
              </w:rPr>
            </w:pPr>
            <w:r>
              <w:rPr>
                <w:i/>
                <w:iCs/>
              </w:rPr>
              <w:t>October 1, 2023</w:t>
            </w:r>
          </w:p>
        </w:tc>
        <w:tc>
          <w:tcPr>
            <w:tcW w:w="2118" w:type="dxa"/>
          </w:tcPr>
          <w:p w14:paraId="694D86FD" w14:textId="52551F65" w:rsidR="00D60D4A" w:rsidRDefault="0048765E" w:rsidP="00D60D4A">
            <w:r>
              <w:t>Herb Williams, OSA Steering Committee</w:t>
            </w:r>
          </w:p>
        </w:tc>
        <w:tc>
          <w:tcPr>
            <w:tcW w:w="1848" w:type="dxa"/>
          </w:tcPr>
          <w:p w14:paraId="5E407B0A" w14:textId="77777777" w:rsidR="00D60D4A" w:rsidRDefault="00D60D4A" w:rsidP="00D60D4A"/>
        </w:tc>
      </w:tr>
      <w:tr w:rsidR="0048765E" w14:paraId="3E4AD1DC" w14:textId="77777777" w:rsidTr="00333F08">
        <w:trPr>
          <w:trHeight w:val="689"/>
        </w:trPr>
        <w:tc>
          <w:tcPr>
            <w:tcW w:w="1574" w:type="dxa"/>
          </w:tcPr>
          <w:p w14:paraId="6463DEAA" w14:textId="77777777" w:rsidR="0048765E" w:rsidRDefault="0048765E" w:rsidP="00D60D4A"/>
        </w:tc>
        <w:tc>
          <w:tcPr>
            <w:tcW w:w="2471" w:type="dxa"/>
          </w:tcPr>
          <w:p w14:paraId="6662146B" w14:textId="77777777" w:rsidR="0048765E" w:rsidRDefault="0048765E" w:rsidP="00D60D4A"/>
        </w:tc>
        <w:tc>
          <w:tcPr>
            <w:tcW w:w="1907" w:type="dxa"/>
          </w:tcPr>
          <w:p w14:paraId="5BB645F4" w14:textId="77777777" w:rsidR="0048765E" w:rsidRDefault="0048765E" w:rsidP="00D60D4A">
            <w:pPr>
              <w:rPr>
                <w:i/>
                <w:iCs/>
              </w:rPr>
            </w:pPr>
          </w:p>
        </w:tc>
        <w:tc>
          <w:tcPr>
            <w:tcW w:w="2118" w:type="dxa"/>
          </w:tcPr>
          <w:p w14:paraId="7AA68FDB" w14:textId="77777777" w:rsidR="0048765E" w:rsidRDefault="0048765E" w:rsidP="00D60D4A"/>
        </w:tc>
        <w:tc>
          <w:tcPr>
            <w:tcW w:w="1848" w:type="dxa"/>
          </w:tcPr>
          <w:p w14:paraId="62E9CC2D" w14:textId="77777777" w:rsidR="0048765E" w:rsidRDefault="0048765E" w:rsidP="00D60D4A"/>
        </w:tc>
      </w:tr>
      <w:tr w:rsidR="0048765E" w14:paraId="6EF2098F" w14:textId="77777777" w:rsidTr="00333F08">
        <w:trPr>
          <w:trHeight w:val="689"/>
        </w:trPr>
        <w:tc>
          <w:tcPr>
            <w:tcW w:w="1574" w:type="dxa"/>
          </w:tcPr>
          <w:p w14:paraId="73EB849E" w14:textId="77777777" w:rsidR="0048765E" w:rsidRDefault="0048765E" w:rsidP="0048765E"/>
        </w:tc>
        <w:tc>
          <w:tcPr>
            <w:tcW w:w="2471" w:type="dxa"/>
          </w:tcPr>
          <w:p w14:paraId="2D4B9D1B" w14:textId="77777777" w:rsidR="0048765E" w:rsidRDefault="0048765E" w:rsidP="0048765E"/>
        </w:tc>
        <w:tc>
          <w:tcPr>
            <w:tcW w:w="1907" w:type="dxa"/>
          </w:tcPr>
          <w:p w14:paraId="48D6EA74" w14:textId="77777777" w:rsidR="0048765E" w:rsidRDefault="0048765E" w:rsidP="0048765E">
            <w:pPr>
              <w:rPr>
                <w:i/>
                <w:iCs/>
              </w:rPr>
            </w:pPr>
          </w:p>
        </w:tc>
        <w:tc>
          <w:tcPr>
            <w:tcW w:w="2118" w:type="dxa"/>
          </w:tcPr>
          <w:p w14:paraId="77ED2F37" w14:textId="77777777" w:rsidR="0048765E" w:rsidRDefault="0048765E" w:rsidP="0048765E"/>
        </w:tc>
        <w:tc>
          <w:tcPr>
            <w:tcW w:w="1848" w:type="dxa"/>
          </w:tcPr>
          <w:p w14:paraId="61395155" w14:textId="77777777" w:rsidR="0048765E" w:rsidRDefault="0048765E" w:rsidP="0048765E"/>
        </w:tc>
      </w:tr>
      <w:tr w:rsidR="0048765E" w14:paraId="40000A91" w14:textId="77777777" w:rsidTr="00333F08">
        <w:trPr>
          <w:trHeight w:val="689"/>
        </w:trPr>
        <w:tc>
          <w:tcPr>
            <w:tcW w:w="1574" w:type="dxa"/>
          </w:tcPr>
          <w:p w14:paraId="4A896F6A" w14:textId="77777777" w:rsidR="0048765E" w:rsidRDefault="0048765E" w:rsidP="0048765E"/>
        </w:tc>
        <w:tc>
          <w:tcPr>
            <w:tcW w:w="2471" w:type="dxa"/>
          </w:tcPr>
          <w:p w14:paraId="15840815" w14:textId="77777777" w:rsidR="0048765E" w:rsidRDefault="0048765E" w:rsidP="0048765E"/>
        </w:tc>
        <w:tc>
          <w:tcPr>
            <w:tcW w:w="1907" w:type="dxa"/>
          </w:tcPr>
          <w:p w14:paraId="0536C78D" w14:textId="77777777" w:rsidR="0048765E" w:rsidRDefault="0048765E" w:rsidP="0048765E">
            <w:pPr>
              <w:rPr>
                <w:i/>
                <w:iCs/>
              </w:rPr>
            </w:pPr>
          </w:p>
        </w:tc>
        <w:tc>
          <w:tcPr>
            <w:tcW w:w="2118" w:type="dxa"/>
          </w:tcPr>
          <w:p w14:paraId="21922F5C" w14:textId="77777777" w:rsidR="0048765E" w:rsidRDefault="0048765E" w:rsidP="0048765E"/>
        </w:tc>
        <w:tc>
          <w:tcPr>
            <w:tcW w:w="1848" w:type="dxa"/>
          </w:tcPr>
          <w:p w14:paraId="002FACAD" w14:textId="77777777" w:rsidR="0048765E" w:rsidRDefault="0048765E" w:rsidP="0048765E"/>
        </w:tc>
      </w:tr>
      <w:tr w:rsidR="0048765E" w14:paraId="1F448E7A" w14:textId="77777777" w:rsidTr="00333F08">
        <w:trPr>
          <w:trHeight w:val="689"/>
        </w:trPr>
        <w:tc>
          <w:tcPr>
            <w:tcW w:w="1574" w:type="dxa"/>
          </w:tcPr>
          <w:p w14:paraId="4CEAAF34" w14:textId="77777777" w:rsidR="0048765E" w:rsidRDefault="0048765E" w:rsidP="0048765E"/>
        </w:tc>
        <w:tc>
          <w:tcPr>
            <w:tcW w:w="2471" w:type="dxa"/>
          </w:tcPr>
          <w:p w14:paraId="62504C42" w14:textId="77777777" w:rsidR="0048765E" w:rsidRDefault="0048765E" w:rsidP="0048765E"/>
        </w:tc>
        <w:tc>
          <w:tcPr>
            <w:tcW w:w="1907" w:type="dxa"/>
          </w:tcPr>
          <w:p w14:paraId="3D8A6F2C" w14:textId="77777777" w:rsidR="0048765E" w:rsidRDefault="0048765E" w:rsidP="0048765E">
            <w:pPr>
              <w:rPr>
                <w:i/>
                <w:iCs/>
              </w:rPr>
            </w:pPr>
          </w:p>
        </w:tc>
        <w:tc>
          <w:tcPr>
            <w:tcW w:w="2118" w:type="dxa"/>
          </w:tcPr>
          <w:p w14:paraId="02D7B3BE" w14:textId="77777777" w:rsidR="0048765E" w:rsidRDefault="0048765E" w:rsidP="0048765E"/>
        </w:tc>
        <w:tc>
          <w:tcPr>
            <w:tcW w:w="1848" w:type="dxa"/>
          </w:tcPr>
          <w:p w14:paraId="281741D0" w14:textId="77777777" w:rsidR="0048765E" w:rsidRDefault="0048765E" w:rsidP="0048765E"/>
        </w:tc>
      </w:tr>
      <w:tr w:rsidR="0048765E" w14:paraId="1B4D5A02" w14:textId="77777777" w:rsidTr="00333F08">
        <w:trPr>
          <w:trHeight w:val="689"/>
        </w:trPr>
        <w:tc>
          <w:tcPr>
            <w:tcW w:w="1574" w:type="dxa"/>
          </w:tcPr>
          <w:p w14:paraId="60102792" w14:textId="77777777" w:rsidR="0048765E" w:rsidRDefault="0048765E" w:rsidP="0048765E"/>
        </w:tc>
        <w:tc>
          <w:tcPr>
            <w:tcW w:w="2471" w:type="dxa"/>
          </w:tcPr>
          <w:p w14:paraId="66CAEAAC" w14:textId="77777777" w:rsidR="0048765E" w:rsidRDefault="0048765E" w:rsidP="0048765E"/>
        </w:tc>
        <w:tc>
          <w:tcPr>
            <w:tcW w:w="1907" w:type="dxa"/>
          </w:tcPr>
          <w:p w14:paraId="1199B223" w14:textId="77777777" w:rsidR="0048765E" w:rsidRDefault="0048765E" w:rsidP="0048765E">
            <w:pPr>
              <w:rPr>
                <w:i/>
                <w:iCs/>
              </w:rPr>
            </w:pPr>
          </w:p>
        </w:tc>
        <w:tc>
          <w:tcPr>
            <w:tcW w:w="2118" w:type="dxa"/>
          </w:tcPr>
          <w:p w14:paraId="5053A089" w14:textId="77777777" w:rsidR="0048765E" w:rsidRDefault="0048765E" w:rsidP="0048765E"/>
        </w:tc>
        <w:tc>
          <w:tcPr>
            <w:tcW w:w="1848" w:type="dxa"/>
          </w:tcPr>
          <w:p w14:paraId="33428DF9" w14:textId="77777777" w:rsidR="0048765E" w:rsidRDefault="0048765E" w:rsidP="0048765E"/>
        </w:tc>
      </w:tr>
      <w:tr w:rsidR="0048765E" w14:paraId="7890A11D" w14:textId="77777777" w:rsidTr="00333F08">
        <w:trPr>
          <w:trHeight w:val="689"/>
        </w:trPr>
        <w:tc>
          <w:tcPr>
            <w:tcW w:w="1574" w:type="dxa"/>
          </w:tcPr>
          <w:p w14:paraId="70D830FA" w14:textId="77777777" w:rsidR="0048765E" w:rsidRDefault="0048765E" w:rsidP="0048765E"/>
        </w:tc>
        <w:tc>
          <w:tcPr>
            <w:tcW w:w="2471" w:type="dxa"/>
          </w:tcPr>
          <w:p w14:paraId="30DBDFD5" w14:textId="77777777" w:rsidR="0048765E" w:rsidRDefault="0048765E" w:rsidP="0048765E"/>
        </w:tc>
        <w:tc>
          <w:tcPr>
            <w:tcW w:w="1907" w:type="dxa"/>
          </w:tcPr>
          <w:p w14:paraId="7E26AF57" w14:textId="77777777" w:rsidR="0048765E" w:rsidRDefault="0048765E" w:rsidP="0048765E">
            <w:pPr>
              <w:rPr>
                <w:i/>
                <w:iCs/>
              </w:rPr>
            </w:pPr>
          </w:p>
        </w:tc>
        <w:tc>
          <w:tcPr>
            <w:tcW w:w="2118" w:type="dxa"/>
          </w:tcPr>
          <w:p w14:paraId="2D2188F4" w14:textId="77777777" w:rsidR="0048765E" w:rsidRDefault="0048765E" w:rsidP="0048765E"/>
        </w:tc>
        <w:tc>
          <w:tcPr>
            <w:tcW w:w="1848" w:type="dxa"/>
          </w:tcPr>
          <w:p w14:paraId="7A8FC54A" w14:textId="77777777" w:rsidR="0048765E" w:rsidRDefault="0048765E" w:rsidP="0048765E"/>
        </w:tc>
      </w:tr>
      <w:tr w:rsidR="0048765E" w14:paraId="3AE71793" w14:textId="77777777" w:rsidTr="00333F08">
        <w:trPr>
          <w:trHeight w:val="689"/>
        </w:trPr>
        <w:tc>
          <w:tcPr>
            <w:tcW w:w="1574" w:type="dxa"/>
          </w:tcPr>
          <w:p w14:paraId="36D9C128" w14:textId="77777777" w:rsidR="0048765E" w:rsidRDefault="0048765E" w:rsidP="0048765E"/>
        </w:tc>
        <w:tc>
          <w:tcPr>
            <w:tcW w:w="2471" w:type="dxa"/>
          </w:tcPr>
          <w:p w14:paraId="5AD3FC56" w14:textId="77777777" w:rsidR="0048765E" w:rsidRDefault="0048765E" w:rsidP="0048765E"/>
        </w:tc>
        <w:tc>
          <w:tcPr>
            <w:tcW w:w="1907" w:type="dxa"/>
          </w:tcPr>
          <w:p w14:paraId="11846329" w14:textId="77777777" w:rsidR="0048765E" w:rsidRDefault="0048765E" w:rsidP="0048765E">
            <w:pPr>
              <w:rPr>
                <w:i/>
                <w:iCs/>
              </w:rPr>
            </w:pPr>
          </w:p>
        </w:tc>
        <w:tc>
          <w:tcPr>
            <w:tcW w:w="2118" w:type="dxa"/>
          </w:tcPr>
          <w:p w14:paraId="1EDCCF4C" w14:textId="77777777" w:rsidR="0048765E" w:rsidRDefault="0048765E" w:rsidP="0048765E"/>
        </w:tc>
        <w:tc>
          <w:tcPr>
            <w:tcW w:w="1848" w:type="dxa"/>
          </w:tcPr>
          <w:p w14:paraId="18096151" w14:textId="77777777" w:rsidR="0048765E" w:rsidRDefault="0048765E" w:rsidP="0048765E"/>
        </w:tc>
      </w:tr>
      <w:tr w:rsidR="0048765E" w14:paraId="7A8D6592" w14:textId="77777777" w:rsidTr="00333F08">
        <w:trPr>
          <w:trHeight w:val="689"/>
        </w:trPr>
        <w:tc>
          <w:tcPr>
            <w:tcW w:w="1574" w:type="dxa"/>
          </w:tcPr>
          <w:p w14:paraId="678156B7" w14:textId="77777777" w:rsidR="0048765E" w:rsidRDefault="0048765E" w:rsidP="0048765E"/>
        </w:tc>
        <w:tc>
          <w:tcPr>
            <w:tcW w:w="2471" w:type="dxa"/>
          </w:tcPr>
          <w:p w14:paraId="67E8A463" w14:textId="77777777" w:rsidR="0048765E" w:rsidRDefault="0048765E" w:rsidP="0048765E"/>
        </w:tc>
        <w:tc>
          <w:tcPr>
            <w:tcW w:w="1907" w:type="dxa"/>
          </w:tcPr>
          <w:p w14:paraId="62F7581C" w14:textId="77777777" w:rsidR="0048765E" w:rsidRDefault="0048765E" w:rsidP="0048765E">
            <w:pPr>
              <w:rPr>
                <w:i/>
                <w:iCs/>
              </w:rPr>
            </w:pPr>
          </w:p>
        </w:tc>
        <w:tc>
          <w:tcPr>
            <w:tcW w:w="2118" w:type="dxa"/>
          </w:tcPr>
          <w:p w14:paraId="45FC0476" w14:textId="77777777" w:rsidR="0048765E" w:rsidRDefault="0048765E" w:rsidP="0048765E"/>
        </w:tc>
        <w:tc>
          <w:tcPr>
            <w:tcW w:w="1848" w:type="dxa"/>
          </w:tcPr>
          <w:p w14:paraId="7043F7FC" w14:textId="77777777" w:rsidR="0048765E" w:rsidRDefault="0048765E" w:rsidP="0048765E"/>
        </w:tc>
      </w:tr>
      <w:tr w:rsidR="0048765E" w14:paraId="5671455F" w14:textId="77777777" w:rsidTr="00333F08">
        <w:trPr>
          <w:trHeight w:val="689"/>
        </w:trPr>
        <w:tc>
          <w:tcPr>
            <w:tcW w:w="1574" w:type="dxa"/>
          </w:tcPr>
          <w:p w14:paraId="382B4F60" w14:textId="77777777" w:rsidR="0048765E" w:rsidRDefault="0048765E" w:rsidP="0048765E"/>
        </w:tc>
        <w:tc>
          <w:tcPr>
            <w:tcW w:w="2471" w:type="dxa"/>
          </w:tcPr>
          <w:p w14:paraId="7090E00D" w14:textId="77777777" w:rsidR="0048765E" w:rsidRDefault="0048765E" w:rsidP="0048765E"/>
        </w:tc>
        <w:tc>
          <w:tcPr>
            <w:tcW w:w="1907" w:type="dxa"/>
          </w:tcPr>
          <w:p w14:paraId="00F04C30" w14:textId="77777777" w:rsidR="0048765E" w:rsidRDefault="0048765E" w:rsidP="0048765E">
            <w:pPr>
              <w:rPr>
                <w:i/>
                <w:iCs/>
              </w:rPr>
            </w:pPr>
          </w:p>
        </w:tc>
        <w:tc>
          <w:tcPr>
            <w:tcW w:w="2118" w:type="dxa"/>
          </w:tcPr>
          <w:p w14:paraId="1DA76B7C" w14:textId="77777777" w:rsidR="0048765E" w:rsidRDefault="0048765E" w:rsidP="0048765E"/>
        </w:tc>
        <w:tc>
          <w:tcPr>
            <w:tcW w:w="1848" w:type="dxa"/>
          </w:tcPr>
          <w:p w14:paraId="3AD347AB" w14:textId="77777777" w:rsidR="0048765E" w:rsidRDefault="0048765E" w:rsidP="0048765E"/>
        </w:tc>
      </w:tr>
      <w:tr w:rsidR="0048765E" w14:paraId="37339F2A" w14:textId="77777777" w:rsidTr="00333F08">
        <w:trPr>
          <w:trHeight w:val="689"/>
        </w:trPr>
        <w:tc>
          <w:tcPr>
            <w:tcW w:w="1574" w:type="dxa"/>
          </w:tcPr>
          <w:p w14:paraId="50FC35BB" w14:textId="77777777" w:rsidR="0048765E" w:rsidRDefault="0048765E" w:rsidP="0048765E"/>
        </w:tc>
        <w:tc>
          <w:tcPr>
            <w:tcW w:w="2471" w:type="dxa"/>
          </w:tcPr>
          <w:p w14:paraId="76A638E6" w14:textId="77777777" w:rsidR="0048765E" w:rsidRDefault="0048765E" w:rsidP="0048765E"/>
        </w:tc>
        <w:tc>
          <w:tcPr>
            <w:tcW w:w="1907" w:type="dxa"/>
          </w:tcPr>
          <w:p w14:paraId="61E1B3F5" w14:textId="77777777" w:rsidR="0048765E" w:rsidRDefault="0048765E" w:rsidP="0048765E">
            <w:pPr>
              <w:rPr>
                <w:i/>
                <w:iCs/>
              </w:rPr>
            </w:pPr>
          </w:p>
        </w:tc>
        <w:tc>
          <w:tcPr>
            <w:tcW w:w="2118" w:type="dxa"/>
          </w:tcPr>
          <w:p w14:paraId="2AC1A721" w14:textId="77777777" w:rsidR="0048765E" w:rsidRDefault="0048765E" w:rsidP="0048765E"/>
        </w:tc>
        <w:tc>
          <w:tcPr>
            <w:tcW w:w="1848" w:type="dxa"/>
          </w:tcPr>
          <w:p w14:paraId="623570C2" w14:textId="77777777" w:rsidR="0048765E" w:rsidRDefault="0048765E" w:rsidP="0048765E"/>
        </w:tc>
      </w:tr>
      <w:tr w:rsidR="0048765E" w14:paraId="5A9EA75A" w14:textId="77777777" w:rsidTr="00333F08">
        <w:trPr>
          <w:trHeight w:val="689"/>
        </w:trPr>
        <w:tc>
          <w:tcPr>
            <w:tcW w:w="1574" w:type="dxa"/>
          </w:tcPr>
          <w:p w14:paraId="0608A207" w14:textId="77777777" w:rsidR="0048765E" w:rsidRDefault="0048765E" w:rsidP="0048765E"/>
        </w:tc>
        <w:tc>
          <w:tcPr>
            <w:tcW w:w="2471" w:type="dxa"/>
          </w:tcPr>
          <w:p w14:paraId="143CAA35" w14:textId="77777777" w:rsidR="0048765E" w:rsidRDefault="0048765E" w:rsidP="0048765E"/>
        </w:tc>
        <w:tc>
          <w:tcPr>
            <w:tcW w:w="1907" w:type="dxa"/>
          </w:tcPr>
          <w:p w14:paraId="765A678D" w14:textId="77777777" w:rsidR="0048765E" w:rsidRDefault="0048765E" w:rsidP="0048765E">
            <w:pPr>
              <w:rPr>
                <w:i/>
                <w:iCs/>
              </w:rPr>
            </w:pPr>
          </w:p>
        </w:tc>
        <w:tc>
          <w:tcPr>
            <w:tcW w:w="2118" w:type="dxa"/>
          </w:tcPr>
          <w:p w14:paraId="05438430" w14:textId="77777777" w:rsidR="0048765E" w:rsidRDefault="0048765E" w:rsidP="0048765E"/>
        </w:tc>
        <w:tc>
          <w:tcPr>
            <w:tcW w:w="1848" w:type="dxa"/>
          </w:tcPr>
          <w:p w14:paraId="0A32D193" w14:textId="77777777" w:rsidR="0048765E" w:rsidRDefault="0048765E" w:rsidP="0048765E"/>
        </w:tc>
      </w:tr>
      <w:bookmarkEnd w:id="3"/>
      <w:bookmarkEnd w:id="4"/>
    </w:tbl>
    <w:p w14:paraId="10E4484D" w14:textId="77777777" w:rsidR="005B77B8" w:rsidRDefault="005B77B8" w:rsidP="00496AF5"/>
    <w:p w14:paraId="5FE692BE" w14:textId="77777777" w:rsidR="005B77B8" w:rsidRPr="005B77B8" w:rsidRDefault="005B77B8" w:rsidP="005B77B8"/>
    <w:sectPr w:rsidR="005B77B8" w:rsidRPr="005B77B8" w:rsidSect="00663FCC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4FFFC" w14:textId="77777777" w:rsidR="00D43B26" w:rsidRDefault="00D43B26" w:rsidP="00F43673">
      <w:pPr>
        <w:spacing w:after="0" w:line="240" w:lineRule="auto"/>
      </w:pPr>
      <w:r>
        <w:separator/>
      </w:r>
    </w:p>
  </w:endnote>
  <w:endnote w:type="continuationSeparator" w:id="0">
    <w:p w14:paraId="4DC62E0C" w14:textId="77777777" w:rsidR="00D43B26" w:rsidRDefault="00D43B26" w:rsidP="00F43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33301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458461" w14:textId="5AD0DCFE" w:rsidR="00FC76C5" w:rsidRDefault="00FC76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BA95E0" w14:textId="3F950881" w:rsidR="00F43673" w:rsidRDefault="00F436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C4E36" w14:textId="77777777" w:rsidR="00D43B26" w:rsidRDefault="00D43B26" w:rsidP="00F43673">
      <w:pPr>
        <w:spacing w:after="0" w:line="240" w:lineRule="auto"/>
      </w:pPr>
      <w:r>
        <w:separator/>
      </w:r>
    </w:p>
  </w:footnote>
  <w:footnote w:type="continuationSeparator" w:id="0">
    <w:p w14:paraId="4AC3C0A6" w14:textId="77777777" w:rsidR="00D43B26" w:rsidRDefault="00D43B26" w:rsidP="00F436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8AFD3" w14:textId="3F9DFD15" w:rsidR="0059493C" w:rsidRDefault="00EB5149">
    <w:pPr>
      <w:pStyle w:val="Header"/>
    </w:pPr>
    <w:r>
      <w:t>March 31</w:t>
    </w:r>
    <w:r w:rsidR="0059493C">
      <w:t>, 202</w:t>
    </w:r>
    <w:r w:rsidR="00B6099B">
      <w:t>3</w:t>
    </w:r>
  </w:p>
  <w:p w14:paraId="069E38EE" w14:textId="77777777" w:rsidR="0059493C" w:rsidRDefault="0059493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MjK2tDAxNzc3MDJT0lEKTi0uzszPAykwrAUAd6fT2iwAAAA="/>
  </w:docVars>
  <w:rsids>
    <w:rsidRoot w:val="00663FCC"/>
    <w:rsid w:val="00001086"/>
    <w:rsid w:val="00006883"/>
    <w:rsid w:val="00062BFB"/>
    <w:rsid w:val="000762B4"/>
    <w:rsid w:val="000B1D9C"/>
    <w:rsid w:val="000B7E81"/>
    <w:rsid w:val="000D1444"/>
    <w:rsid w:val="000E3C3E"/>
    <w:rsid w:val="000E6979"/>
    <w:rsid w:val="000F449C"/>
    <w:rsid w:val="000F517C"/>
    <w:rsid w:val="00125F24"/>
    <w:rsid w:val="00132F48"/>
    <w:rsid w:val="00151E37"/>
    <w:rsid w:val="0016383B"/>
    <w:rsid w:val="0019250D"/>
    <w:rsid w:val="001A69EB"/>
    <w:rsid w:val="001A7E1B"/>
    <w:rsid w:val="001B06E8"/>
    <w:rsid w:val="001C0FE3"/>
    <w:rsid w:val="001D2C87"/>
    <w:rsid w:val="001D69DE"/>
    <w:rsid w:val="00201E7D"/>
    <w:rsid w:val="00210521"/>
    <w:rsid w:val="00280F98"/>
    <w:rsid w:val="0028108E"/>
    <w:rsid w:val="002A0047"/>
    <w:rsid w:val="002A0B7F"/>
    <w:rsid w:val="002B5235"/>
    <w:rsid w:val="002F484C"/>
    <w:rsid w:val="00303B31"/>
    <w:rsid w:val="00306B98"/>
    <w:rsid w:val="00320549"/>
    <w:rsid w:val="00320F02"/>
    <w:rsid w:val="00323071"/>
    <w:rsid w:val="003266A7"/>
    <w:rsid w:val="00333F08"/>
    <w:rsid w:val="00337083"/>
    <w:rsid w:val="00363AC8"/>
    <w:rsid w:val="0037123F"/>
    <w:rsid w:val="00372054"/>
    <w:rsid w:val="00382C1C"/>
    <w:rsid w:val="003B04F1"/>
    <w:rsid w:val="003B23A3"/>
    <w:rsid w:val="003C1434"/>
    <w:rsid w:val="003F61B4"/>
    <w:rsid w:val="004111AA"/>
    <w:rsid w:val="00441F66"/>
    <w:rsid w:val="00446873"/>
    <w:rsid w:val="00462973"/>
    <w:rsid w:val="00465AD1"/>
    <w:rsid w:val="0048765E"/>
    <w:rsid w:val="00496AF5"/>
    <w:rsid w:val="004D77F7"/>
    <w:rsid w:val="004E630D"/>
    <w:rsid w:val="00500A84"/>
    <w:rsid w:val="00500D4F"/>
    <w:rsid w:val="005121BB"/>
    <w:rsid w:val="00521DF9"/>
    <w:rsid w:val="005629C3"/>
    <w:rsid w:val="00575980"/>
    <w:rsid w:val="00575B2F"/>
    <w:rsid w:val="0059493C"/>
    <w:rsid w:val="005A4EED"/>
    <w:rsid w:val="005B55A6"/>
    <w:rsid w:val="005B77B8"/>
    <w:rsid w:val="005C1E54"/>
    <w:rsid w:val="005F3807"/>
    <w:rsid w:val="005F74E3"/>
    <w:rsid w:val="006011D7"/>
    <w:rsid w:val="00624967"/>
    <w:rsid w:val="00627026"/>
    <w:rsid w:val="006374CC"/>
    <w:rsid w:val="00653654"/>
    <w:rsid w:val="00660AE0"/>
    <w:rsid w:val="00663FCC"/>
    <w:rsid w:val="00666667"/>
    <w:rsid w:val="00695AFC"/>
    <w:rsid w:val="006B1F4E"/>
    <w:rsid w:val="006C7D40"/>
    <w:rsid w:val="006D7C16"/>
    <w:rsid w:val="006D7D25"/>
    <w:rsid w:val="006F0163"/>
    <w:rsid w:val="00723C90"/>
    <w:rsid w:val="00725DA6"/>
    <w:rsid w:val="0073532C"/>
    <w:rsid w:val="0074001F"/>
    <w:rsid w:val="00772408"/>
    <w:rsid w:val="00772C10"/>
    <w:rsid w:val="00777269"/>
    <w:rsid w:val="007A3E43"/>
    <w:rsid w:val="007A648C"/>
    <w:rsid w:val="007B2AB4"/>
    <w:rsid w:val="007B35ED"/>
    <w:rsid w:val="007B55BE"/>
    <w:rsid w:val="007C056C"/>
    <w:rsid w:val="007C5FE6"/>
    <w:rsid w:val="0080036A"/>
    <w:rsid w:val="00817403"/>
    <w:rsid w:val="008410A6"/>
    <w:rsid w:val="00847D9A"/>
    <w:rsid w:val="00852612"/>
    <w:rsid w:val="00880467"/>
    <w:rsid w:val="008C5E15"/>
    <w:rsid w:val="008D0E57"/>
    <w:rsid w:val="008D3FD9"/>
    <w:rsid w:val="008D6309"/>
    <w:rsid w:val="009210AA"/>
    <w:rsid w:val="009402C1"/>
    <w:rsid w:val="00940DE3"/>
    <w:rsid w:val="00944373"/>
    <w:rsid w:val="00957D94"/>
    <w:rsid w:val="009604CA"/>
    <w:rsid w:val="00971CBE"/>
    <w:rsid w:val="0099282D"/>
    <w:rsid w:val="009979EC"/>
    <w:rsid w:val="009A790E"/>
    <w:rsid w:val="009B130D"/>
    <w:rsid w:val="009B615D"/>
    <w:rsid w:val="009D0178"/>
    <w:rsid w:val="009D2070"/>
    <w:rsid w:val="009D73EF"/>
    <w:rsid w:val="009F4CF3"/>
    <w:rsid w:val="00A1226C"/>
    <w:rsid w:val="00A322C8"/>
    <w:rsid w:val="00A45055"/>
    <w:rsid w:val="00A45F41"/>
    <w:rsid w:val="00A755B8"/>
    <w:rsid w:val="00AC1C32"/>
    <w:rsid w:val="00AC2A9C"/>
    <w:rsid w:val="00AC32CC"/>
    <w:rsid w:val="00AD627B"/>
    <w:rsid w:val="00AE6C61"/>
    <w:rsid w:val="00B06BE5"/>
    <w:rsid w:val="00B305CA"/>
    <w:rsid w:val="00B336B6"/>
    <w:rsid w:val="00B53802"/>
    <w:rsid w:val="00B54BBB"/>
    <w:rsid w:val="00B6099B"/>
    <w:rsid w:val="00B71E83"/>
    <w:rsid w:val="00B731B7"/>
    <w:rsid w:val="00BA1089"/>
    <w:rsid w:val="00BA53F0"/>
    <w:rsid w:val="00BC0022"/>
    <w:rsid w:val="00BD4E66"/>
    <w:rsid w:val="00C059D3"/>
    <w:rsid w:val="00C502B8"/>
    <w:rsid w:val="00C70464"/>
    <w:rsid w:val="00C719ED"/>
    <w:rsid w:val="00C908A9"/>
    <w:rsid w:val="00CC03AE"/>
    <w:rsid w:val="00CD56F0"/>
    <w:rsid w:val="00CD7385"/>
    <w:rsid w:val="00CE242A"/>
    <w:rsid w:val="00CF323A"/>
    <w:rsid w:val="00CF63A8"/>
    <w:rsid w:val="00D43B26"/>
    <w:rsid w:val="00D46ABC"/>
    <w:rsid w:val="00D50339"/>
    <w:rsid w:val="00D519AB"/>
    <w:rsid w:val="00D579D7"/>
    <w:rsid w:val="00D60D4A"/>
    <w:rsid w:val="00D7159E"/>
    <w:rsid w:val="00D75415"/>
    <w:rsid w:val="00D75CF6"/>
    <w:rsid w:val="00D80255"/>
    <w:rsid w:val="00DA54E6"/>
    <w:rsid w:val="00DB0AE7"/>
    <w:rsid w:val="00DD29D1"/>
    <w:rsid w:val="00DD779C"/>
    <w:rsid w:val="00DE1546"/>
    <w:rsid w:val="00E15653"/>
    <w:rsid w:val="00E27AB5"/>
    <w:rsid w:val="00E3734C"/>
    <w:rsid w:val="00E4542F"/>
    <w:rsid w:val="00E46DDE"/>
    <w:rsid w:val="00E51535"/>
    <w:rsid w:val="00E66F35"/>
    <w:rsid w:val="00E66FAC"/>
    <w:rsid w:val="00E70D36"/>
    <w:rsid w:val="00EB15A6"/>
    <w:rsid w:val="00EB5149"/>
    <w:rsid w:val="00EE172F"/>
    <w:rsid w:val="00EE1869"/>
    <w:rsid w:val="00EE5DC4"/>
    <w:rsid w:val="00F00098"/>
    <w:rsid w:val="00F1128D"/>
    <w:rsid w:val="00F2083D"/>
    <w:rsid w:val="00F43673"/>
    <w:rsid w:val="00F444ED"/>
    <w:rsid w:val="00F46A39"/>
    <w:rsid w:val="00F732C3"/>
    <w:rsid w:val="00FA097A"/>
    <w:rsid w:val="00FA3F60"/>
    <w:rsid w:val="00FB3D72"/>
    <w:rsid w:val="00FC76C5"/>
    <w:rsid w:val="00FF5CA6"/>
    <w:rsid w:val="00FF7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8E03D"/>
  <w15:docId w15:val="{14FE948D-1F5D-4E18-8FCB-72F86083C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3F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36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3673"/>
  </w:style>
  <w:style w:type="paragraph" w:styleId="Footer">
    <w:name w:val="footer"/>
    <w:basedOn w:val="Normal"/>
    <w:link w:val="FooterChar"/>
    <w:uiPriority w:val="99"/>
    <w:unhideWhenUsed/>
    <w:rsid w:val="00F436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3673"/>
  </w:style>
  <w:style w:type="paragraph" w:styleId="NoSpacing">
    <w:name w:val="No Spacing"/>
    <w:uiPriority w:val="1"/>
    <w:qFormat/>
    <w:rsid w:val="006011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980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32928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single" w:sz="12" w:space="12" w:color="DDDDDD"/>
            <w:bottom w:val="none" w:sz="0" w:space="0" w:color="auto"/>
            <w:right w:val="none" w:sz="0" w:space="0" w:color="auto"/>
          </w:divBdr>
          <w:divsChild>
            <w:div w:id="19009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065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4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3635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2672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327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07116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single" w:sz="12" w:space="12" w:color="DDDDDD"/>
            <w:bottom w:val="none" w:sz="0" w:space="0" w:color="auto"/>
            <w:right w:val="none" w:sz="0" w:space="0" w:color="auto"/>
          </w:divBdr>
          <w:divsChild>
            <w:div w:id="111347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282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292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29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946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387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772534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single" w:sz="12" w:space="12" w:color="DDDDDD"/>
            <w:bottom w:val="none" w:sz="0" w:space="0" w:color="auto"/>
            <w:right w:val="none" w:sz="0" w:space="0" w:color="auto"/>
          </w:divBdr>
          <w:divsChild>
            <w:div w:id="203387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83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04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400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953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6834BF-04FA-4F75-BCF4-6089BE881F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857</Words>
  <Characters>488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ny Shaw</dc:creator>
  <cp:keywords/>
  <dc:description/>
  <cp:lastModifiedBy>Penny Shaw</cp:lastModifiedBy>
  <cp:revision>3</cp:revision>
  <cp:lastPrinted>2023-01-29T20:15:00Z</cp:lastPrinted>
  <dcterms:created xsi:type="dcterms:W3CDTF">2023-03-29T03:35:00Z</dcterms:created>
  <dcterms:modified xsi:type="dcterms:W3CDTF">2023-03-29T03:48:00Z</dcterms:modified>
</cp:coreProperties>
</file>